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8B66F" w14:textId="242FBB06" w:rsidR="002853A7" w:rsidRPr="002853A7" w:rsidRDefault="002853A7" w:rsidP="00FD1050">
      <w:pPr>
        <w:pStyle w:val="Heading1"/>
        <w:jc w:val="center"/>
      </w:pPr>
      <w:r w:rsidRPr="002853A7">
        <w:t>Experiment 2</w:t>
      </w:r>
      <w:r w:rsidR="00903851">
        <w:t>_Quad</w:t>
      </w:r>
    </w:p>
    <w:p w14:paraId="6E39B63F" w14:textId="77777777" w:rsidR="002853A7" w:rsidRPr="002853A7" w:rsidRDefault="002853A7" w:rsidP="002853A7">
      <w:pPr>
        <w:rPr>
          <w:color w:val="2E74B5" w:themeColor="accent1" w:themeShade="BF"/>
          <w:sz w:val="32"/>
          <w:szCs w:val="32"/>
        </w:rPr>
      </w:pPr>
    </w:p>
    <w:p w14:paraId="274E81AE" w14:textId="2D1DCF38" w:rsidR="00C42319" w:rsidRPr="00C42319" w:rsidRDefault="00C42319" w:rsidP="00C42319">
      <w:pPr>
        <w:pStyle w:val="Heading2"/>
      </w:pPr>
      <w:r w:rsidRPr="00C42319">
        <w:t>RT</w:t>
      </w:r>
      <w:r>
        <w:t xml:space="preserve"> </w:t>
      </w:r>
      <w:r w:rsidRPr="00C42319">
        <w:t>Correct</w:t>
      </w:r>
    </w:p>
    <w:p w14:paraId="5F2E2A65" w14:textId="3317CC3D" w:rsidR="00405CD7" w:rsidRDefault="002026F6" w:rsidP="002026F6">
      <w:pPr>
        <w:pStyle w:val="Heading2"/>
      </w:pPr>
      <w:r>
        <w:t xml:space="preserve"> </w:t>
      </w:r>
    </w:p>
    <w:p w14:paraId="5AE9522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402660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711AD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2B1036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8082CFD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5CB2A0E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Df Sum Sq Mean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BD2AFB4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        6  89.67   14.94  60.967  &lt; 2e-16 ***</w:t>
      </w:r>
    </w:p>
    <w:p w14:paraId="6CAB6FA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        3   8.92    2.97  12.135 1.09e-07 ***</w:t>
      </w:r>
    </w:p>
    <w:p w14:paraId="07E7E6D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1   0.01    0.01   0.025   0.8751    </w:t>
      </w:r>
    </w:p>
    <w:p w14:paraId="668E7E6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        1  68.48   68.48 279.355  &lt; 2e-16 ***</w:t>
      </w:r>
    </w:p>
    <w:p w14:paraId="0394CC4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1   0.71    0.71   2.880   0.0903 .  </w:t>
      </w:r>
    </w:p>
    <w:p w14:paraId="7E6E825B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3   1.04    0.35   1.419   0.2362    </w:t>
      </w:r>
    </w:p>
    <w:p w14:paraId="708BDBD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6   0.27    0.05   0.186   0.9806    </w:t>
      </w:r>
    </w:p>
    <w:p w14:paraId="407D87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3   0.79    0.26   1.072   0.3604    </w:t>
      </w:r>
    </w:p>
    <w:p w14:paraId="2AC2E1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1   0.30    0.30   1.243   0.2655    </w:t>
      </w:r>
    </w:p>
    <w:p w14:paraId="1156D1E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6   0.68    0.11   0.460   0.8382    </w:t>
      </w:r>
    </w:p>
    <w:p w14:paraId="4AC0554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3   0.36    0.12   0.493   0.6874    </w:t>
      </w:r>
    </w:p>
    <w:p w14:paraId="4F94590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1   0.01    0.01   0.032   0.8590    </w:t>
      </w:r>
    </w:p>
    <w:p w14:paraId="0927A83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1   0.59    0.59   2.418   0.1205    </w:t>
      </w:r>
    </w:p>
    <w:p w14:paraId="516D6E45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3   0.21    0.07   0.279   0.8407    </w:t>
      </w:r>
    </w:p>
    <w:p w14:paraId="6E2C258E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3   0.57    0.19   0.776   0.5078    </w:t>
      </w:r>
    </w:p>
    <w:p w14:paraId="2EA9A64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6   2.19    0.36   1.488   0.1802    </w:t>
      </w:r>
    </w:p>
    <w:p w14:paraId="3D5CEF00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3   0.51    0.17   0.690   0.5587    </w:t>
      </w:r>
    </w:p>
    <w:p w14:paraId="31499A7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0.16    0.16   0.651   0.4202    </w:t>
      </w:r>
    </w:p>
    <w:p w14:paraId="6FB84576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3   0.57    0.19   0.770   0.5113    </w:t>
      </w:r>
    </w:p>
    <w:p w14:paraId="0B4DA579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20 127.46    0.25                     </w:t>
      </w:r>
    </w:p>
    <w:p w14:paraId="3CD1D21F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76CDD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0C2D3F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D4AB367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25D135E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Sq Mean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0CF32B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 1.5  1.4580   6.214   0.0127 *  </w:t>
      </w:r>
    </w:p>
    <w:p w14:paraId="19D9B12F" w14:textId="77777777" w:rsidR="007711AD" w:rsidRPr="00A32466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12.2  2.0386   8.688 1.99e-09 ***</w:t>
      </w:r>
    </w:p>
    <w:p w14:paraId="4F6F158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3    0.8  0.2614   1.114   0.3420    </w:t>
      </w:r>
    </w:p>
    <w:p w14:paraId="739940B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1  0.0614   0.262   0.6091    </w:t>
      </w:r>
    </w:p>
    <w:p w14:paraId="5953BB0A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 0.0  0.0097   0.041   0.8387    </w:t>
      </w:r>
    </w:p>
    <w:p w14:paraId="7C3B487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0.4  0.1325   0.565   0.6383    </w:t>
      </w:r>
    </w:p>
    <w:p w14:paraId="09581BA2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6    0.4  0.0593   0.253   0.9584    </w:t>
      </w:r>
    </w:p>
    <w:p w14:paraId="1428C9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3  0.1069   0.456   0.7133    </w:t>
      </w:r>
    </w:p>
    <w:p w14:paraId="7BB4EDB4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0.1461   0.622   0.4302    </w:t>
      </w:r>
    </w:p>
    <w:p w14:paraId="670FFC43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3    0.1  0.0491   0.209   0.8901    </w:t>
      </w:r>
    </w:p>
    <w:p w14:paraId="6B4D8981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4613 1082.4  0.2346                     </w:t>
      </w:r>
    </w:p>
    <w:p w14:paraId="18A0FAAC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2BD6608" w14:textId="77777777" w:rsidR="007711AD" w:rsidRPr="007711AD" w:rsidRDefault="007711AD" w:rsidP="007711A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7711A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3030D56" w14:textId="23338399" w:rsidR="002026F6" w:rsidRDefault="002026F6" w:rsidP="002026F6"/>
    <w:p w14:paraId="5E3913B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EB653F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43C0B1BB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964E8E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26F1BD7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B8BD6D5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0.18499 0.0458 569   4.041 0.0012 </w:t>
      </w:r>
    </w:p>
    <w:p w14:paraId="0EBD670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2085 0.0557 569  -0.374 0.9998 </w:t>
      </w:r>
    </w:p>
    <w:p w14:paraId="1326FDA5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1826 0.0418 569  -2.830 0.0714 </w:t>
      </w:r>
    </w:p>
    <w:p w14:paraId="59DD64F4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02305 0.0553 569  -0.417 0.9996 </w:t>
      </w:r>
    </w:p>
    <w:p w14:paraId="1D76BF75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0.18660 0.0459 569   4.066 0.0011 </w:t>
      </w:r>
    </w:p>
    <w:p w14:paraId="6F9BA4A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473 0.0543 569  -0.087 1.0000 </w:t>
      </w:r>
    </w:p>
    <w:p w14:paraId="41094B07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-0.20585 0.0446 569  -4.618 0.0001 </w:t>
      </w:r>
    </w:p>
    <w:p w14:paraId="1C901ECA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-0.30325 0.0251 569 -12.077 &lt;.0001 </w:t>
      </w:r>
    </w:p>
    <w:p w14:paraId="5FF9FDA7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-0.20804 0.0441 569  -4.722 0.0001 </w:t>
      </w:r>
    </w:p>
    <w:p w14:paraId="1484DA72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0160 0.0315 569   0.051 1.0000 </w:t>
      </w:r>
    </w:p>
    <w:p w14:paraId="47BCF4AC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-0.18973 0.0428 569  -4.433 0.0002 </w:t>
      </w:r>
    </w:p>
    <w:p w14:paraId="3703393C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740 0.0405 569  -2.407 0.1975 </w:t>
      </w:r>
    </w:p>
    <w:p w14:paraId="11B788F8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00219 0.0543 569  -0.040 1.0000 </w:t>
      </w:r>
    </w:p>
    <w:p w14:paraId="490E4139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0.20745 0.0447 569   4.642 0.0001 </w:t>
      </w:r>
    </w:p>
    <w:p w14:paraId="42E90B36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01612 0.0533 569   0.303 0.9999 </w:t>
      </w:r>
    </w:p>
    <w:p w14:paraId="015FF8DA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09521 0.0399 569   2.387 0.2061 </w:t>
      </w:r>
    </w:p>
    <w:p w14:paraId="59DA7BB1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0.30486 0.0253 569  12.048 &lt;.0001 </w:t>
      </w:r>
    </w:p>
    <w:p w14:paraId="2DC80D7E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11353 0.0385 569   2.948 0.0515 </w:t>
      </w:r>
    </w:p>
    <w:p w14:paraId="6EBA780E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0.20964 0.0442 569   4.747 0.0001 </w:t>
      </w:r>
    </w:p>
    <w:p w14:paraId="029CB6C3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1831 0.0528 569   0.347 0.9999 </w:t>
      </w:r>
    </w:p>
    <w:p w14:paraId="511C0C1D" w14:textId="77777777" w:rsidR="00964E8E" w:rsidRPr="00A32466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-0.19133 0.0429 569  -4.458 0.0002 </w:t>
      </w:r>
    </w:p>
    <w:p w14:paraId="3C0993FF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67F77D9" w14:textId="77777777" w:rsidR="00964E8E" w:rsidRPr="00964E8E" w:rsidRDefault="00964E8E" w:rsidP="00964E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964E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0A4C37C3" w14:textId="02934B44" w:rsidR="007711AD" w:rsidRDefault="007711AD" w:rsidP="002026F6"/>
    <w:p w14:paraId="67BB3456" w14:textId="13D3AFC6" w:rsidR="00964E8E" w:rsidRDefault="00964E8E" w:rsidP="002026F6"/>
    <w:p w14:paraId="5BC550ED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3BBE6B2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132206A6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275F7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65C05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99149C9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 0.2644 0.0451 569   5.860 &lt;.0001 </w:t>
      </w:r>
    </w:p>
    <w:p w14:paraId="45C87EFC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-0.0643 0.0594 569  -1.082 0.9332 </w:t>
      </w:r>
    </w:p>
    <w:p w14:paraId="37BC50A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0259 0.0411 569  -0.631 0.9958 </w:t>
      </w:r>
    </w:p>
    <w:p w14:paraId="4E6EFEF8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 0.1420 0.0525 569   2.705 0.0989 </w:t>
      </w:r>
    </w:p>
    <w:p w14:paraId="133843F1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 0.2914 0.0449 569   6.485 &lt;.0001 </w:t>
      </w:r>
    </w:p>
    <w:p w14:paraId="709331D7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 0.1648 0.0521 569   3.165 0.0271 </w:t>
      </w:r>
    </w:p>
    <w:p w14:paraId="59EBF546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-0.3287 0.0496 569  -6.625 &lt;.0001 </w:t>
      </w:r>
    </w:p>
    <w:p w14:paraId="4C2D551F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903 0.0248 569 -11.687 &lt;.0001 </w:t>
      </w:r>
    </w:p>
    <w:p w14:paraId="0227662D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-0.1223 0.0411 569  -2.978 0.0473 </w:t>
      </w:r>
    </w:p>
    <w:p w14:paraId="3C876CA4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 0.0271 0.0308 569   0.879 0.9756 </w:t>
      </w:r>
    </w:p>
    <w:p w14:paraId="325FB46F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-0.0996 0.0405 569  -2.458 0.1770 </w:t>
      </w:r>
    </w:p>
    <w:p w14:paraId="1C99E38A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0.0384 0.0460 569   0.835 0.9812 </w:t>
      </w:r>
    </w:p>
    <w:p w14:paraId="56BAD71C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 0.2064 0.0564 569   3.657 0.0052 </w:t>
      </w:r>
    </w:p>
    <w:p w14:paraId="58DB2CEE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 0.3558 0.0495 569   7.193 &lt;.0001 </w:t>
      </w:r>
    </w:p>
    <w:p w14:paraId="6B57858B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 0.2291 0.0560 569   4.091 0.0010 </w:t>
      </w:r>
    </w:p>
    <w:p w14:paraId="17AB1298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1680 0.0366 569   4.589 0.0001 </w:t>
      </w:r>
    </w:p>
    <w:p w14:paraId="18F516AE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 0.3174 0.0245 569  12.941 &lt;.0001 </w:t>
      </w:r>
    </w:p>
    <w:p w14:paraId="0D73D34D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 0.1907 0.0360 569   5.304 &lt;.0001 </w:t>
      </w:r>
    </w:p>
    <w:p w14:paraId="2F7DEC64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 0.1494 0.0409 569   3.654 0.0052 </w:t>
      </w:r>
    </w:p>
    <w:p w14:paraId="0CE293BE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383 -  0.924       0.0228 0.0486 569   0.469 0.9992 </w:t>
      </w:r>
    </w:p>
    <w:p w14:paraId="6B4AAA93" w14:textId="77777777" w:rsidR="00275F78" w:rsidRPr="00A32466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-0.1266 0.0403 569  -3.141 0.0292 </w:t>
      </w:r>
    </w:p>
    <w:p w14:paraId="2A7EBF57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B7F42D9" w14:textId="77777777" w:rsidR="00275F78" w:rsidRPr="00275F78" w:rsidRDefault="00275F78" w:rsidP="00275F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275F7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B0AF1F5" w14:textId="4A3B5909" w:rsidR="00964E8E" w:rsidRDefault="00964E8E" w:rsidP="002026F6"/>
    <w:p w14:paraId="61D381F7" w14:textId="0A2DCD74" w:rsidR="00275F78" w:rsidRDefault="00275F78" w:rsidP="002026F6"/>
    <w:p w14:paraId="7B82B44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604A09D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13684A0F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2EDE9D5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C3055B1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0.00311 0.0214 574 0.145   0.8845</w:t>
      </w:r>
    </w:p>
    <w:p w14:paraId="1A2FA420" w14:textId="70CBCE7B" w:rsidR="00275F78" w:rsidRDefault="00275F78" w:rsidP="002026F6"/>
    <w:p w14:paraId="35D5AD36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6162B52D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22CD60E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C0B6ACA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0C9E4D" w14:textId="77777777" w:rsidR="00A1757D" w:rsidRPr="00A32466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-0.269 0.0171 574 -15.742 &lt;.0001</w:t>
      </w:r>
    </w:p>
    <w:p w14:paraId="55BD3D64" w14:textId="0E9CE16D" w:rsidR="00A1757D" w:rsidRDefault="00A1757D" w:rsidP="002026F6"/>
    <w:p w14:paraId="09118807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09C3104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B84CAE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A1757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C628F88" w14:textId="77777777" w:rsidR="00A1757D" w:rsidRPr="00A1757D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1757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29173F" w14:textId="77777777" w:rsidR="00A1757D" w:rsidRPr="00A32466" w:rsidRDefault="00A1757D" w:rsidP="00A175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-0.0339 0.0137 4640 -2.483  0.0130</w:t>
      </w:r>
    </w:p>
    <w:p w14:paraId="3EBEB7F3" w14:textId="77777777" w:rsidR="00A1757D" w:rsidRDefault="00A1757D" w:rsidP="002026F6"/>
    <w:p w14:paraId="1626FC17" w14:textId="77777777" w:rsidR="007711AD" w:rsidRDefault="007711AD" w:rsidP="002026F6"/>
    <w:p w14:paraId="022BCB56" w14:textId="2EEB5EBB" w:rsidR="002026F6" w:rsidRPr="00C42319" w:rsidRDefault="002026F6" w:rsidP="002026F6">
      <w:pPr>
        <w:pStyle w:val="Heading2"/>
      </w:pPr>
      <w:r>
        <w:t>Score</w:t>
      </w:r>
    </w:p>
    <w:p w14:paraId="46FA0F5A" w14:textId="77777777" w:rsidR="002026F6" w:rsidRPr="002026F6" w:rsidRDefault="002026F6" w:rsidP="002026F6"/>
    <w:p w14:paraId="66D1DC1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(score ~ xpos1 * ypos1*predictability*difficulty*</w:t>
      </w:r>
      <w:proofErr w:type="spellStart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1BF44E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031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0679DA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D148F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76E7D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Sq Mean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805045C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6  82.96   13.83 108.997 &lt;2e-16 ***</w:t>
      </w:r>
    </w:p>
    <w:p w14:paraId="33851012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3  27.07    9.02  71.145 &lt;2e-16 ***</w:t>
      </w:r>
    </w:p>
    <w:p w14:paraId="12C6436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0.18    0.18   1.433 0.2317    </w:t>
      </w:r>
    </w:p>
    <w:p w14:paraId="5B1591F9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1  45.58   45.58 359.331 &lt;2e-16 ***</w:t>
      </w:r>
    </w:p>
    <w:p w14:paraId="658DF47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3   0.13    0.04   0.340 0.7964    </w:t>
      </w:r>
    </w:p>
    <w:p w14:paraId="11E77DFA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 xml:space="preserve">xpos1:predictability         6   2.09    0.35   2.745 0.0123 *  </w:t>
      </w:r>
    </w:p>
    <w:p w14:paraId="78D89B0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3   0.21    0.07   0.547 0.6500    </w:t>
      </w:r>
    </w:p>
    <w:p w14:paraId="28BFAEF6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0.00    0.00   0.020 0.8878    </w:t>
      </w:r>
    </w:p>
    <w:p w14:paraId="5CA7EA5C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 xml:space="preserve">xpos1:ypos1:predictability   3   1.27    0.42   3.348 0.0189 *  </w:t>
      </w:r>
    </w:p>
    <w:p w14:paraId="30D6A0D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548  69.51    0.13                   </w:t>
      </w:r>
    </w:p>
    <w:p w14:paraId="34E534A5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8215DE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131D51F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6DD8CA0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5C68BC8D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                                   Df Sum Sq Mean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391652AD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 1.8   1.831  15.583 7.99e-05 ***</w:t>
      </w:r>
    </w:p>
    <w:p w14:paraId="286E8E71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 5.8   0.961   8.173 8.00e-09 ***</w:t>
      </w:r>
    </w:p>
    <w:p w14:paraId="345B457D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:perfGrp                         3    2.1   0.714   6.074 0.000401 ***</w:t>
      </w:r>
    </w:p>
    <w:p w14:paraId="2C85AE5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0.003   0.027 0.868488    </w:t>
      </w:r>
    </w:p>
    <w:p w14:paraId="1F7E28F5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1    5.7   5.669  48.236 4.20e-12 ***</w:t>
      </w:r>
    </w:p>
    <w:p w14:paraId="45F60151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0.1   0.032   0.276 0.842974    </w:t>
      </w:r>
    </w:p>
    <w:p w14:paraId="099D50C1" w14:textId="77777777" w:rsidR="00A03107" w:rsidRPr="00A32466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highlight w:val="yellow"/>
          <w:bdr w:val="none" w:sz="0" w:space="0" w:color="auto" w:frame="1"/>
        </w:rPr>
        <w:t>xpos1:predictability:perfGrp          6    2.2   0.361   3.069 0.005321 **</w:t>
      </w:r>
      <w:r w:rsidRPr="00A32466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</w:t>
      </w:r>
    </w:p>
    <w:p w14:paraId="732FA4CC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3   0.111   0.946 0.417464    </w:t>
      </w:r>
    </w:p>
    <w:p w14:paraId="05D21827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0   0.005   0.043 0.835695    </w:t>
      </w:r>
    </w:p>
    <w:p w14:paraId="67F55553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3    0.7   0.240   2.044 0.105517    </w:t>
      </w:r>
    </w:p>
    <w:p w14:paraId="49D74418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732  673.6   0.118                     </w:t>
      </w:r>
    </w:p>
    <w:p w14:paraId="625C189F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022965AE" w14:textId="77777777" w:rsidR="00A03107" w:rsidRPr="00A03107" w:rsidRDefault="00A03107" w:rsidP="00A031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031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E0A4798" w14:textId="66057ABA" w:rsidR="001A7198" w:rsidRDefault="001A7198" w:rsidP="00C42319"/>
    <w:p w14:paraId="7B4210F3" w14:textId="0FE88055" w:rsidR="00A03107" w:rsidRDefault="00A03107" w:rsidP="00C42319"/>
    <w:p w14:paraId="099F736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score~ xpos1 + Error(code), data = df1)</w:t>
      </w:r>
    </w:p>
    <w:p w14:paraId="451ADE6E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32D3FBA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969F96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191C60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3775 0.0312 569 -12.107 &lt;.0001 </w:t>
      </w:r>
    </w:p>
    <w:p w14:paraId="1067AE3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-0.0429 0.0360 569  -1.192 0.8970 </w:t>
      </w:r>
    </w:p>
    <w:p w14:paraId="7492AD5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532 0.0270 569  -9.375 &lt;.0001 </w:t>
      </w:r>
    </w:p>
    <w:p w14:paraId="3A1017F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-0.0631 0.0360 569  -1.753 0.5802 </w:t>
      </w:r>
    </w:p>
    <w:p w14:paraId="1674AEF6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3586 0.0312 569 -11.500 &lt;.0001 </w:t>
      </w:r>
    </w:p>
    <w:p w14:paraId="1568BE61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1162 0.0360 569  -3.226 0.0224 </w:t>
      </w:r>
    </w:p>
    <w:p w14:paraId="6E5C4CC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0.3346 0.0312 569  10.731 &lt;.0001 </w:t>
      </w:r>
    </w:p>
    <w:p w14:paraId="65F966D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1244 0.0201 569   6.179 &lt;.0001 </w:t>
      </w:r>
    </w:p>
    <w:p w14:paraId="2BEA76E8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3144 0.0312 569  10.083 &lt;.0001 </w:t>
      </w:r>
    </w:p>
    <w:p w14:paraId="5CE07C5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 0.0189 0.0255 569   0.744 0.9897 </w:t>
      </w:r>
    </w:p>
    <w:p w14:paraId="2B0F228C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2614 0.0312 569   8.382 &lt;.0001 </w:t>
      </w:r>
    </w:p>
    <w:p w14:paraId="7EAD21E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102 0.0270 569  -7.785 &lt;.0001 </w:t>
      </w:r>
    </w:p>
    <w:p w14:paraId="52F9D0D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-0.0202 0.0360 569  -0.561 0.9978 </w:t>
      </w:r>
    </w:p>
    <w:p w14:paraId="54CCA33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0.3157 0.0312 569 -10.123 &lt;.0001 </w:t>
      </w:r>
    </w:p>
    <w:p w14:paraId="499D4A4B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-0.0732 0.0360 569  -2.034 0.3943 </w:t>
      </w:r>
    </w:p>
    <w:p w14:paraId="323801A1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1900 0.0270 569   7.037 &lt;.0001 </w:t>
      </w:r>
    </w:p>
    <w:p w14:paraId="29A343EC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1054 0.0201 569  -5.238 &lt;.0001 </w:t>
      </w:r>
    </w:p>
    <w:p w14:paraId="777184AE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 0.1370 0.0270 569   5.073 &lt;.0001 </w:t>
      </w:r>
    </w:p>
    <w:p w14:paraId="58FC002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2955 0.0312 569  -9.475 &lt;.0001 </w:t>
      </w:r>
    </w:p>
    <w:p w14:paraId="569E6BE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0530 0.0360 569  -1.473 0.7609 </w:t>
      </w:r>
    </w:p>
    <w:p w14:paraId="169D417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2424 0.0312 569   7.775 &lt;.0001 </w:t>
      </w:r>
    </w:p>
    <w:p w14:paraId="29E4A0C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2F907DA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58FF67F" w14:textId="5B1434EA" w:rsidR="00FB37F4" w:rsidRDefault="00FB37F4" w:rsidP="00C42319"/>
    <w:p w14:paraId="313ED2AB" w14:textId="5224C5E8" w:rsidR="00FB37F4" w:rsidRDefault="00FB37F4" w:rsidP="00C42319"/>
    <w:p w14:paraId="288698A9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score~ ypos1 + Error(code), data = df1)</w:t>
      </w:r>
    </w:p>
    <w:p w14:paraId="4E9B4BD5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36B90C50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B37F4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1A1C0C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8B2E109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3573 0.0284 569 -12.591 &lt;.0001 </w:t>
      </w:r>
    </w:p>
    <w:p w14:paraId="716FE6AA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  0.1263 0.0328 569   3.853 0.0025 </w:t>
      </w:r>
    </w:p>
    <w:p w14:paraId="6CF1042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2582 0.0246 569 -10.506 &lt;.0001 </w:t>
      </w:r>
    </w:p>
    <w:p w14:paraId="7538A0A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383    -0.1692 0.0328 569  -5.163 &lt;.0001 </w:t>
      </w:r>
    </w:p>
    <w:p w14:paraId="187752A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3889 0.0284 569 -13.704 &lt;.0001 </w:t>
      </w:r>
    </w:p>
    <w:p w14:paraId="34AB790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1995 0.0328 569  -6.088 &lt;.0001 </w:t>
      </w:r>
    </w:p>
    <w:p w14:paraId="314E2A7A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0.4836 0.0284 569  17.041 &lt;.0001 </w:t>
      </w:r>
    </w:p>
    <w:p w14:paraId="1EC0619D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0991 0.0183 569   5.411 &lt;.0001 </w:t>
      </w:r>
    </w:p>
    <w:p w14:paraId="556D8EF6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1881 0.0284 569   6.629 &lt;.0001 </w:t>
      </w:r>
    </w:p>
    <w:p w14:paraId="671265C8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-0.0316 0.0232 569  -1.362 0.8216 </w:t>
      </w:r>
    </w:p>
    <w:p w14:paraId="47D79182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1578 0.0284 569   5.562 &lt;.0001 </w:t>
      </w:r>
    </w:p>
    <w:p w14:paraId="33F5F8A0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3845 0.0246 569 -15.644 &lt;.0001 </w:t>
      </w:r>
    </w:p>
    <w:p w14:paraId="7E4FE824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-0.2955 0.0328 569  -9.016 &lt;.0001 </w:t>
      </w:r>
    </w:p>
    <w:p w14:paraId="5A899AFF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0.5152 0.0284 569 -18.153 &lt;.0001 </w:t>
      </w:r>
    </w:p>
    <w:p w14:paraId="6C0C147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-0.3258 0.0328 569  -9.941 &lt;.0001 </w:t>
      </w:r>
    </w:p>
    <w:p w14:paraId="2679B4F5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383       0.0890 0.0246 569   3.622 0.0059 </w:t>
      </w:r>
    </w:p>
    <w:p w14:paraId="261FD693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1307 0.0183 569  -7.134 &lt;.0001 </w:t>
      </w:r>
    </w:p>
    <w:p w14:paraId="2E778864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 0.0587 0.0246 569   2.389 0.2051 </w:t>
      </w:r>
    </w:p>
    <w:p w14:paraId="3AB826A4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2197 0.0284 569  -7.742 &lt;.0001 </w:t>
      </w:r>
    </w:p>
    <w:p w14:paraId="45AF31E7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0303 0.0328 569  -0.925 0.9685 </w:t>
      </w:r>
    </w:p>
    <w:p w14:paraId="6D1A39F7" w14:textId="77777777" w:rsidR="00FB37F4" w:rsidRPr="00C27C80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1894 0.0284 569   6.674 &lt;.0001 </w:t>
      </w:r>
    </w:p>
    <w:p w14:paraId="222EAAC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35A3316" w14:textId="77777777" w:rsidR="00FB37F4" w:rsidRPr="00FB37F4" w:rsidRDefault="00FB37F4" w:rsidP="00FB37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FB37F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67C942AD" w14:textId="39E390B0" w:rsidR="00FB37F4" w:rsidRDefault="00FB37F4" w:rsidP="00C42319"/>
    <w:p w14:paraId="6A327E76" w14:textId="2E2A5C7F" w:rsidR="00FB37F4" w:rsidRDefault="00FB37F4" w:rsidP="00C42319"/>
    <w:p w14:paraId="1B70F201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score~ predictability + Error(code), data = df1)</w:t>
      </w:r>
    </w:p>
    <w:p w14:paraId="5700D3A6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55C4657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A76529C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84C2195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14 0.0168 574 0.675   0.4997 </w:t>
      </w:r>
    </w:p>
    <w:p w14:paraId="2A2B2FA2" w14:textId="6C5A27DF" w:rsidR="00FB37F4" w:rsidRDefault="00FB37F4" w:rsidP="00C42319"/>
    <w:p w14:paraId="59B8753F" w14:textId="1476C6A2" w:rsidR="008E441C" w:rsidRDefault="008E441C" w:rsidP="00C42319"/>
    <w:p w14:paraId="7182D9A8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score~ difficulty + Error(code), data = df1)</w:t>
      </w:r>
    </w:p>
    <w:p w14:paraId="43E4F93E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423A9910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D0ED6F9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59F855" w14:textId="77777777" w:rsidR="008E441C" w:rsidRPr="00C27C80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 0.276 0.0109 574 25.322  &lt;.0001</w:t>
      </w:r>
    </w:p>
    <w:p w14:paraId="2BAEF90A" w14:textId="4553C16B" w:rsidR="008E441C" w:rsidRDefault="008E441C" w:rsidP="00C42319"/>
    <w:p w14:paraId="14ACE893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score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4863105D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B77AC22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8E441C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91360DA" w14:textId="77777777" w:rsidR="008E441C" w:rsidRPr="008E441C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 SE  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8E441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777767E" w14:textId="77777777" w:rsidR="008E441C" w:rsidRPr="00C27C80" w:rsidRDefault="008E441C" w:rsidP="008E441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0.0341 0.00874 5759 3.908   0.0001 </w:t>
      </w:r>
    </w:p>
    <w:p w14:paraId="392FF898" w14:textId="5F47FF89" w:rsidR="008E441C" w:rsidRDefault="008E441C" w:rsidP="00C42319"/>
    <w:p w14:paraId="68231A1C" w14:textId="77777777" w:rsidR="008E441C" w:rsidRDefault="008E441C" w:rsidP="00C42319"/>
    <w:p w14:paraId="0C1800EF" w14:textId="77777777" w:rsidR="00FB37F4" w:rsidRPr="00C42319" w:rsidRDefault="00FB37F4" w:rsidP="00C42319"/>
    <w:p w14:paraId="3F42825B" w14:textId="0F008CF9" w:rsidR="00621B99" w:rsidRDefault="00621B99" w:rsidP="00621B99">
      <w:pPr>
        <w:pStyle w:val="Heading2"/>
      </w:pPr>
      <w:r w:rsidRPr="00C27C80">
        <w:rPr>
          <w:highlight w:val="green"/>
        </w:rPr>
        <w:lastRenderedPageBreak/>
        <w:t>IES</w:t>
      </w:r>
      <w:r w:rsidR="00C27C80">
        <w:rPr>
          <w:highlight w:val="green"/>
        </w:rPr>
        <w:t>?</w:t>
      </w:r>
    </w:p>
    <w:p w14:paraId="5EDC7120" w14:textId="77777777" w:rsidR="000F1DB2" w:rsidRDefault="000F1DB2" w:rsidP="00FD1050"/>
    <w:p w14:paraId="3D28C571" w14:textId="2CFA7E63" w:rsidR="00621B99" w:rsidRDefault="007A374B" w:rsidP="007A374B">
      <w:pPr>
        <w:pStyle w:val="Heading2"/>
      </w:pPr>
      <w:r>
        <w:t xml:space="preserve">Confidence </w:t>
      </w:r>
    </w:p>
    <w:p w14:paraId="7C0109D9" w14:textId="7A56C498" w:rsidR="008E74BE" w:rsidRDefault="008E74BE" w:rsidP="00FD1050"/>
    <w:p w14:paraId="75089306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(confidence ~ xpos1 * ypos1*predictability*difficulty*</w:t>
      </w:r>
      <w:proofErr w:type="spellStart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64FD514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8801F6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6523F39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F460B0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2D2102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Df Sum Sq Mean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F 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667AF918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                        6  664.9   110.8  257.487 &lt; 2e-16 ***</w:t>
      </w:r>
    </w:p>
    <w:p w14:paraId="16B2FF3D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ypos1                        3   87.3    29.1   67.586 &lt; 2e-16 ***</w:t>
      </w:r>
    </w:p>
    <w:p w14:paraId="6BF681C0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1    0.1     0.1    0.329 0.56635    </w:t>
      </w:r>
    </w:p>
    <w:p w14:paraId="6ADCA499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                   1 1104.1  1104.1 2565.476 &lt; 2e-16 ***</w:t>
      </w:r>
    </w:p>
    <w:p w14:paraId="2DA3798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1    0.5     0.5    1.106 0.29345    </w:t>
      </w:r>
    </w:p>
    <w:p w14:paraId="737A9BFD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3    3.0     1.0    2.354 0.07115 .  </w:t>
      </w:r>
    </w:p>
    <w:p w14:paraId="41BF389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6    3.5     0.6    1.374 0.22293    </w:t>
      </w:r>
    </w:p>
    <w:p w14:paraId="5FEAC01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3    1.9     0.6    1.486 0.21732    </w:t>
      </w:r>
    </w:p>
    <w:p w14:paraId="4BD8E86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1    0.3     0.3    0.740 0.39002    </w:t>
      </w:r>
    </w:p>
    <w:p w14:paraId="5B58CFB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4    2.9     0.7    1.700 0.14851    </w:t>
      </w:r>
    </w:p>
    <w:p w14:paraId="7926B6C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1    0.1     0.1    0.130 0.71819    </w:t>
      </w:r>
    </w:p>
    <w:p w14:paraId="5D3F4C8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    0.0     0.0    0.002 0.96806    </w:t>
      </w:r>
    </w:p>
    <w:p w14:paraId="6066EB12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xpos1:ypos1:predictability   3    5.2     1.7    4.018 0.00762 ** </w:t>
      </w:r>
    </w:p>
    <w:p w14:paraId="6754F531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541  232.8     0.4                     </w:t>
      </w:r>
    </w:p>
    <w:p w14:paraId="414F48F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19AF28B7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FB9A70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04AB53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0D1756B4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Df Sum Sq Mean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</w:t>
      </w: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5365E8B1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           1   41.7   41.66  80.036 &lt; 2e-16 ***</w:t>
      </w:r>
    </w:p>
    <w:p w14:paraId="079CBC13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xpos1:perfGrp                         6   17.1    2.84   5.464 1.2e-05 ***</w:t>
      </w:r>
    </w:p>
    <w:p w14:paraId="22E7DC5A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3    3.9    1.31   2.519 0.05620 .  </w:t>
      </w:r>
    </w:p>
    <w:p w14:paraId="33FD2C0F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1    0.0    0.04   0.075 0.78439    </w:t>
      </w:r>
    </w:p>
    <w:p w14:paraId="128FFA3E" w14:textId="77777777" w:rsidR="008801F6" w:rsidRPr="00C27C80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               1    5.3    5.26  10.115 0.00148 ** </w:t>
      </w:r>
    </w:p>
    <w:p w14:paraId="387FD83E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3    3.3    1.11   2.132 0.09393 .  </w:t>
      </w:r>
    </w:p>
    <w:p w14:paraId="1B97937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6    3.2    0.53   1.023 0.40775    </w:t>
      </w:r>
    </w:p>
    <w:p w14:paraId="21005CD9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3    0.8    0.26   0.495 0.68591    </w:t>
      </w:r>
    </w:p>
    <w:p w14:paraId="25F6C1E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    0.1    0.15   0.284 0.59425    </w:t>
      </w:r>
    </w:p>
    <w:p w14:paraId="0679A94B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3    1.2    0.39   0.758 0.51741    </w:t>
      </w:r>
    </w:p>
    <w:p w14:paraId="046044B8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5721 2977.6    0.52                    </w:t>
      </w:r>
    </w:p>
    <w:p w14:paraId="7C38E93C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2E588AF3" w14:textId="77777777" w:rsidR="008801F6" w:rsidRPr="008801F6" w:rsidRDefault="008801F6" w:rsidP="008801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8801F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6DC107DC" w14:textId="6C26B146" w:rsidR="008801F6" w:rsidRDefault="008801F6" w:rsidP="00FD1050"/>
    <w:p w14:paraId="236BC3AA" w14:textId="0A7BA032" w:rsidR="008801F6" w:rsidRDefault="008801F6" w:rsidP="00FD1050"/>
    <w:p w14:paraId="0B880B1D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confidence~ xpos1 + Error(code), data = df1)</w:t>
      </w:r>
    </w:p>
    <w:p w14:paraId="7D1F04C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2A07AE7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B975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BE1462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E20A9B4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-0.87079 0.0981 569  -8.875 &lt;.0001 </w:t>
      </w:r>
    </w:p>
    <w:p w14:paraId="361B1769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83) - (-0.924) -0.05823 0.1133 569  -0.514 0.9987 </w:t>
      </w:r>
    </w:p>
    <w:p w14:paraId="485DF9C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190 0.0849 569  -1.670 0.6361 </w:t>
      </w:r>
    </w:p>
    <w:p w14:paraId="58431616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16148 0.1132 569  -1.426 0.7874 </w:t>
      </w:r>
    </w:p>
    <w:p w14:paraId="20B333F1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-0.86466 0.0981 569  -8.816 &lt;.0001 </w:t>
      </w:r>
    </w:p>
    <w:p w14:paraId="15DC7840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13370 0.1132 569  -1.181 0.9012 </w:t>
      </w:r>
    </w:p>
    <w:p w14:paraId="45FDDE9B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0.81257 0.0981 569   8.282 &lt;.0001 </w:t>
      </w:r>
    </w:p>
    <w:p w14:paraId="3751B25B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0.72889 0.0633 569  11.506 &lt;.0001 </w:t>
      </w:r>
    </w:p>
    <w:p w14:paraId="543422ED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0.70932 0.0980 569   7.235 &lt;.0001 </w:t>
      </w:r>
    </w:p>
    <w:p w14:paraId="6F2CBE14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0614 0.0801 569   0.077 1.0000 </w:t>
      </w:r>
    </w:p>
    <w:p w14:paraId="2284F942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0.73710 0.0980 569   7.519 &lt;.0001 </w:t>
      </w:r>
    </w:p>
    <w:p w14:paraId="625B135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8367 0.0849 569  -0.985 0.9572 </w:t>
      </w:r>
    </w:p>
    <w:p w14:paraId="5B0203E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10325 0.1132 569  -0.912 0.9706 </w:t>
      </w:r>
    </w:p>
    <w:p w14:paraId="775D05E4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-0.80643 0.0981 569  -8.223 &lt;.0001 </w:t>
      </w:r>
    </w:p>
    <w:p w14:paraId="46B7EC85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7547 0.1132 569  -0.667 0.9943 </w:t>
      </w:r>
    </w:p>
    <w:p w14:paraId="18F98B5A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01957 0.0849 569  -0.231 1.0000 </w:t>
      </w:r>
    </w:p>
    <w:p w14:paraId="3863B7CA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-0.72276 0.0633 569 -11.421 &lt;.0001 </w:t>
      </w:r>
    </w:p>
    <w:p w14:paraId="648E8DC8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00820 0.0849 569   0.097 1.0000 </w:t>
      </w:r>
    </w:p>
    <w:p w14:paraId="4BE223D9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-0.70318 0.0980 569  -7.176 &lt;.0001 </w:t>
      </w:r>
    </w:p>
    <w:p w14:paraId="3D860EC7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2778 0.1131 569   0.246 1.0000 </w:t>
      </w:r>
    </w:p>
    <w:p w14:paraId="5AF1C50E" w14:textId="77777777" w:rsidR="00B97501" w:rsidRPr="00C27C80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0.73096 0.0980 569   7.459 &lt;.0001 </w:t>
      </w:r>
    </w:p>
    <w:p w14:paraId="08217EFC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811354F" w14:textId="77777777" w:rsidR="00B97501" w:rsidRPr="00B97501" w:rsidRDefault="00B97501" w:rsidP="00B975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B975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43BD455A" w14:textId="5D10F032" w:rsidR="00B97501" w:rsidRDefault="00B97501" w:rsidP="00FD1050"/>
    <w:p w14:paraId="6DDB8DEC" w14:textId="1AE075D2" w:rsidR="00B97501" w:rsidRDefault="00B97501" w:rsidP="00FD1050"/>
    <w:p w14:paraId="3C3CD8D0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confidence~ ypos1 + Error(code), data = df1)</w:t>
      </w:r>
    </w:p>
    <w:p w14:paraId="0556696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5F162C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1E520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0BA9CE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42238079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(-0.707)  -0.8381 0.0953 569  -8.796 &lt;.0001 </w:t>
      </w:r>
    </w:p>
    <w:p w14:paraId="67048157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 0.2451 0.1100 569   2.229 0.2817 </w:t>
      </w:r>
    </w:p>
    <w:p w14:paraId="32E2C936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0.1343 0.0825 569  -1.627 0.6646 </w:t>
      </w:r>
    </w:p>
    <w:p w14:paraId="414DF7F4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-0.1766 0.1100 569  -1.606 0.6786 </w:t>
      </w:r>
    </w:p>
    <w:p w14:paraId="672E359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707    -0.8822 0.0953 569  -9.255 &lt;.0001 </w:t>
      </w:r>
    </w:p>
    <w:p w14:paraId="72CAB58C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383) -  0.924    -0.3924 0.1100 569  -3.566 0.0072 </w:t>
      </w:r>
    </w:p>
    <w:p w14:paraId="65A3B7F0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(-0.924)   1.0832 0.0952 569  11.378 &lt;.0001 </w:t>
      </w:r>
    </w:p>
    <w:p w14:paraId="54D46A99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 0.7038 0.0615 569  11.448 &lt;.0001 </w:t>
      </w:r>
    </w:p>
    <w:p w14:paraId="740A4572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383     0.6615 0.0952 569   6.948 &lt;.0001 </w:t>
      </w:r>
    </w:p>
    <w:p w14:paraId="49172CC3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-0.0441 0.0778 569  -0.567 0.9977 </w:t>
      </w:r>
    </w:p>
    <w:p w14:paraId="191D028B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707) -  0.924     0.4457 0.0953 569   4.678 0.0001 </w:t>
      </w:r>
    </w:p>
    <w:p w14:paraId="08F74FD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-0.3794 0.0824 569  -4.603 0.0001 </w:t>
      </w:r>
    </w:p>
    <w:p w14:paraId="12BE8735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383    -0.4217 0.1099 569  -3.837 0.0026 </w:t>
      </w:r>
    </w:p>
    <w:p w14:paraId="3255B427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707    -1.1273 0.0952 569 -11.837 &lt;.0001 </w:t>
      </w:r>
    </w:p>
    <w:p w14:paraId="1CED02FA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(-0.924) -  0.924    -0.6375 0.1100 569  -5.797 &lt;.0001 </w:t>
      </w:r>
    </w:p>
    <w:p w14:paraId="4B97FD3F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-0.0423 0.0824 569  -0.513 0.9987 </w:t>
      </w:r>
    </w:p>
    <w:p w14:paraId="20DB3E38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707      -0.7479 0.0615 569 -12.153 &lt;.0001 </w:t>
      </w:r>
    </w:p>
    <w:p w14:paraId="15EEA624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-  0.924      -0.2581 0.0825 569  -3.127 0.0304 </w:t>
      </w:r>
    </w:p>
    <w:p w14:paraId="7F68649A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383 -  0.707      -0.7056 0.0952 569  -7.409 &lt;.0001 </w:t>
      </w:r>
    </w:p>
    <w:p w14:paraId="62E86A9E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-0.2158 0.1100 569  -1.962 0.4401 </w:t>
      </w:r>
    </w:p>
    <w:p w14:paraId="094F2736" w14:textId="77777777" w:rsidR="001E5201" w:rsidRPr="00C27C80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 0.707 -  0.924       0.4898 0.0953 569   5.139 &lt;.0001 </w:t>
      </w:r>
    </w:p>
    <w:p w14:paraId="3CA0071A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23D4B08" w14:textId="77777777" w:rsidR="001E5201" w:rsidRPr="001E5201" w:rsidRDefault="001E5201" w:rsidP="001E520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1E520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7 estimates</w:t>
      </w:r>
    </w:p>
    <w:p w14:paraId="3014C019" w14:textId="2D43F3A7" w:rsidR="00B97501" w:rsidRDefault="00B97501" w:rsidP="00FD1050"/>
    <w:p w14:paraId="5B163C16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confidence~ predictability + Error(code), data = df1)</w:t>
      </w:r>
    </w:p>
    <w:p w14:paraId="7F0C066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0B5FC67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44E6E1E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FE36463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1 0.0511 574 0.197   0.8435 </w:t>
      </w:r>
    </w:p>
    <w:p w14:paraId="22E71AEC" w14:textId="70D83DE1" w:rsidR="001E5201" w:rsidRDefault="001E5201" w:rsidP="00FD1050"/>
    <w:p w14:paraId="32CAE07E" w14:textId="2C131013" w:rsidR="00F06812" w:rsidRDefault="00F06812" w:rsidP="00FD1050"/>
    <w:p w14:paraId="171A8A30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confidence~ difficulty + Error(code), data = df1)</w:t>
      </w:r>
    </w:p>
    <w:p w14:paraId="703421CF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1B020241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71D3B6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77D86D5" w14:textId="77777777" w:rsidR="00F06812" w:rsidRPr="00C27C80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4 - 8        0.98 0.0254 574 38.549  &lt;.0001 </w:t>
      </w:r>
    </w:p>
    <w:p w14:paraId="725C7B9F" w14:textId="4A99DF5E" w:rsidR="00F06812" w:rsidRDefault="00F06812" w:rsidP="00FD1050"/>
    <w:p w14:paraId="6E279F98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confidence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1227AD7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385CE4A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06812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F479AED" w14:textId="77777777" w:rsidR="00F06812" w:rsidRPr="00F06812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0681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390F5478" w14:textId="77777777" w:rsidR="00F06812" w:rsidRPr="00C27C80" w:rsidRDefault="00F06812" w:rsidP="00F0681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 0.163 0.0183 5748 8.915   &lt;.0001 </w:t>
      </w:r>
    </w:p>
    <w:p w14:paraId="0C1AE7E7" w14:textId="7F3F38B8" w:rsidR="00F06812" w:rsidRDefault="00F06812" w:rsidP="00FD1050"/>
    <w:p w14:paraId="376FE6B3" w14:textId="4D379A59" w:rsidR="00F06812" w:rsidRDefault="00F06812" w:rsidP="00FD1050"/>
    <w:p w14:paraId="69291E93" w14:textId="77777777" w:rsidR="00F06812" w:rsidRDefault="00F06812" w:rsidP="00FD1050"/>
    <w:p w14:paraId="035F87FC" w14:textId="77777777" w:rsidR="008801F6" w:rsidRPr="00FD1050" w:rsidRDefault="008801F6" w:rsidP="00FD1050"/>
    <w:p w14:paraId="1AFF85A2" w14:textId="77777777" w:rsidR="004054BF" w:rsidRPr="00FD1050" w:rsidRDefault="004054BF" w:rsidP="00FD1050"/>
    <w:p w14:paraId="0979D5A1" w14:textId="2F8D9B54" w:rsidR="0047177C" w:rsidRPr="002853A7" w:rsidRDefault="0047177C" w:rsidP="0047177C">
      <w:pPr>
        <w:pStyle w:val="Heading1"/>
        <w:jc w:val="center"/>
      </w:pPr>
      <w:r w:rsidRPr="002853A7">
        <w:t xml:space="preserve">Experiment </w:t>
      </w:r>
      <w:r>
        <w:t>1</w:t>
      </w:r>
      <w:r w:rsidR="00903851">
        <w:t>_4Diff</w:t>
      </w:r>
    </w:p>
    <w:p w14:paraId="775B7192" w14:textId="77777777" w:rsidR="00621B99" w:rsidRDefault="00621B99" w:rsidP="0047177C">
      <w:pPr>
        <w:pStyle w:val="Heading2"/>
      </w:pPr>
    </w:p>
    <w:p w14:paraId="22053378" w14:textId="668CA79A" w:rsidR="0047177C" w:rsidRDefault="008109D8" w:rsidP="0047177C">
      <w:pPr>
        <w:pStyle w:val="Heading2"/>
      </w:pPr>
      <w:r>
        <w:t>RT</w:t>
      </w:r>
      <w:r w:rsidR="00903851">
        <w:t xml:space="preserve"> </w:t>
      </w:r>
      <w:r>
        <w:t>Correct</w:t>
      </w:r>
    </w:p>
    <w:p w14:paraId="45F279C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~ xpos1 * ypos1*predictability*difficulty*</w:t>
      </w:r>
      <w:proofErr w:type="spellStart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0235918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A144FF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C1C5BD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6FBBC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code</w:t>
      </w:r>
    </w:p>
    <w:p w14:paraId="428B593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Df Sum Sq Mean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76EB592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1                                    13  38.31  2.9470  11.132 &lt;2e-16 ***</w:t>
      </w:r>
    </w:p>
    <w:p w14:paraId="3DC7AE1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                                     7   3.59  0.5132   1.938 0.0668 .  </w:t>
      </w:r>
    </w:p>
    <w:p w14:paraId="306DA2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redictability                            1   0.10  0.0969   0.366 0.5460    </w:t>
      </w:r>
    </w:p>
    <w:p w14:paraId="790F8B3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ifficulty                                3   2.77  0.9237   3.489 0.0172 *  </w:t>
      </w:r>
    </w:p>
    <w:p w14:paraId="645D0DF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1   1.69  1.6857   6.367 0.0126 *  </w:t>
      </w:r>
    </w:p>
    <w:p w14:paraId="60ED3A6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     6   3.33  0.5558   2.100 0.0561 .  </w:t>
      </w:r>
    </w:p>
    <w:p w14:paraId="07E68FC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    13   5.06  0.3894   1.471 0.1336    </w:t>
      </w:r>
    </w:p>
    <w:p w14:paraId="3326C9F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     7   2.10  0.3003   1.134 0.3442    </w:t>
      </w:r>
    </w:p>
    <w:p w14:paraId="721FE30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                          1   0.07  0.0708   0.267 0.6058    </w:t>
      </w:r>
    </w:p>
    <w:p w14:paraId="4C56320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                          1   0.01  0.0133   0.050 0.8232    </w:t>
      </w:r>
    </w:p>
    <w:p w14:paraId="21CA1B5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3   0.47  0.1579   0.596 0.6183    </w:t>
      </w:r>
    </w:p>
    <w:p w14:paraId="6186FE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    13   3.44  0.2644   0.999 0.4550    </w:t>
      </w:r>
    </w:p>
    <w:p w14:paraId="12DA27D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ypos1:perfGrp                             7   1.77  0.2532   0.956 0.4652    </w:t>
      </w:r>
    </w:p>
    <w:p w14:paraId="5637DB1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1   0.01  0.0051   0.019 0.8897    </w:t>
      </w:r>
    </w:p>
    <w:p w14:paraId="37DDF09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3   0.67  0.2246   0.848 0.4693    </w:t>
      </w:r>
    </w:p>
    <w:p w14:paraId="5863401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     6   1.72  0.2859   1.080 0.3768    </w:t>
      </w:r>
    </w:p>
    <w:p w14:paraId="729DD85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           1   0.50  0.5019   1.896 0.1705    </w:t>
      </w:r>
    </w:p>
    <w:p w14:paraId="2C82623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           1   0.82  0.8219   3.105 0.0800 .  </w:t>
      </w:r>
    </w:p>
    <w:p w14:paraId="20FED0B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    6   1.92  0.3201   1.209 0.3042    </w:t>
      </w:r>
    </w:p>
    <w:p w14:paraId="6A98E1AD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   13   3.06  0.2354   0.889 0.5658    </w:t>
      </w:r>
    </w:p>
    <w:p w14:paraId="06169FB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    7   2.08  0.2966   1.120 0.3528    </w:t>
      </w:r>
    </w:p>
    <w:p w14:paraId="2CF9D83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:perfGrp                  1   0.01  0.0077   0.029 0.8645    </w:t>
      </w:r>
    </w:p>
    <w:p w14:paraId="07E995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:perfGrp                  1   0.01  0.0070   0.026 0.8710    </w:t>
      </w:r>
    </w:p>
    <w:p w14:paraId="270C79E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   0.85  0.2837   1.072 0.3628    </w:t>
      </w:r>
    </w:p>
    <w:p w14:paraId="24AC456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    6   1.90  0.3162   1.194 0.3120    </w:t>
      </w:r>
    </w:p>
    <w:p w14:paraId="7FEEDDF3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:perfGrp   1   0.09  0.0862   0.326 0.5690    </w:t>
      </w:r>
    </w:p>
    <w:p w14:paraId="09C59E3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:perfGrp   1   0.09  0.0856   0.323 0.5703    </w:t>
      </w:r>
    </w:p>
    <w:p w14:paraId="7D52EC2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160  42.36  0.2647                   </w:t>
      </w:r>
    </w:p>
    <w:p w14:paraId="713AAE5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734045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03B57658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389C38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371F807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      Df Sum Sq Mean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q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F value   </w:t>
      </w: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(&gt;F)    </w:t>
      </w:r>
    </w:p>
    <w:p w14:paraId="4E902E5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xpos1                                     13   40.8  3.1386  10.509  &lt; 2e-16 ***</w:t>
      </w:r>
    </w:p>
    <w:p w14:paraId="0C4DD882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pos1                                      7    9.0  1.2922   4.327 8.96e-05 ***</w:t>
      </w:r>
    </w:p>
    <w:p w14:paraId="2177A91A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           1    1.7  1.6958   5.678   0.0173 *  </w:t>
      </w:r>
    </w:p>
    <w:p w14:paraId="069F14E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                                6    1.8  0.2979   0.998   0.4251    </w:t>
      </w:r>
    </w:p>
    <w:p w14:paraId="1FF290B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                      13    4.3  0.3280   1.098   0.3552    </w:t>
      </w:r>
    </w:p>
    <w:p w14:paraId="37A623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                       7    2.2  0.3097   1.037   0.4028    </w:t>
      </w:r>
    </w:p>
    <w:p w14:paraId="7BB0BF7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                           1    0.5  0.4895   1.639   0.2006    </w:t>
      </w:r>
    </w:p>
    <w:p w14:paraId="46ADD6A7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                           1    0.6  0.6329   2.119   0.1456    </w:t>
      </w:r>
    </w:p>
    <w:p w14:paraId="161094E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erfGrp                             13    5.9  0.4505   1.508   0.1063    </w:t>
      </w:r>
    </w:p>
    <w:p w14:paraId="152DC374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erfGrp                              7    4.9  0.6954   2.329   0.0228 *  </w:t>
      </w:r>
    </w:p>
    <w:p w14:paraId="17B008F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1    0.0  0.0025   0.008   0.9277    </w:t>
      </w:r>
    </w:p>
    <w:p w14:paraId="5753CA2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           3    1.8  0.6114   2.047   0.1052    </w:t>
      </w:r>
    </w:p>
    <w:p w14:paraId="448055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                 6    4.0  0.6681   2.237   0.0371 *  </w:t>
      </w:r>
    </w:p>
    <w:p w14:paraId="0A60B75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            1    0.1  0.1322   0.443   0.5059    </w:t>
      </w:r>
    </w:p>
    <w:p w14:paraId="3B660F2C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            1    0.8  0.8245   2.761   0.0967 .  </w:t>
      </w:r>
    </w:p>
    <w:p w14:paraId="5560D5E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erfGrp                        6    1.0  0.1585   0.531   0.7852    </w:t>
      </w:r>
    </w:p>
    <w:p w14:paraId="7EFB3E0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perfGrp              13    2.7  0.2100   0.703   0.7619    </w:t>
      </w:r>
    </w:p>
    <w:p w14:paraId="0788AD4E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perfGrp               7    1.9  0.2781   0.931   0.4808    </w:t>
      </w:r>
    </w:p>
    <w:p w14:paraId="216D3386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difficulty:perfGrp                   1    0.0  0.0222   0.074   0.7854    </w:t>
      </w:r>
    </w:p>
    <w:p w14:paraId="755E5945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difficulty:perfGrp                   1    0.2  0.1971   0.660   0.4166    </w:t>
      </w:r>
    </w:p>
    <w:p w14:paraId="3F9391BF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dictability:difficulty:perfGrp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3    2.8  0.9198   3.080   0.0265 *  </w:t>
      </w:r>
    </w:p>
    <w:p w14:paraId="1B4B129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ypos1:predictability:perfGrp         6    1.1  0.1888   0.632   0.7046    </w:t>
      </w:r>
    </w:p>
    <w:p w14:paraId="2A1532A1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xpos1:predictability:difficulty:perfGrp    1    0.7  0.6746   2.259   0.1330    </w:t>
      </w:r>
    </w:p>
    <w:p w14:paraId="0A44031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ypos1:predictability:difficulty:perfGrp    1    0.0  0.0250   0.084   0.7722    </w:t>
      </w:r>
    </w:p>
    <w:p w14:paraId="6E36359B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s                               2520  752.6  0.2987                     </w:t>
      </w:r>
    </w:p>
    <w:p w14:paraId="30B36F60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6EC47749" w14:textId="77777777" w:rsidR="00A144FF" w:rsidRPr="00A144FF" w:rsidRDefault="00A144FF" w:rsidP="00A144F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ignif</w:t>
      </w:r>
      <w:proofErr w:type="spellEnd"/>
      <w:r w:rsidRPr="00A144F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C943BFD" w14:textId="397AAA38" w:rsidR="0047177C" w:rsidRDefault="0047177C" w:rsidP="0047177C"/>
    <w:p w14:paraId="31E10B33" w14:textId="6878EFA2" w:rsidR="00A144FF" w:rsidRDefault="00A144FF" w:rsidP="0047177C"/>
    <w:p w14:paraId="028DFD6F" w14:textId="1C404E2A" w:rsidR="004533D3" w:rsidRDefault="004533D3" w:rsidP="0047177C"/>
    <w:p w14:paraId="40D847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xpos1 + Error(code), data = df1)</w:t>
      </w:r>
    </w:p>
    <w:p w14:paraId="443448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6DCB17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342DA6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6C168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57570 0.1151 2627 -0.500  1.0000 </w:t>
      </w:r>
    </w:p>
    <w:p w14:paraId="54D984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03583 0.0870 2627 -0.041  1.0000 </w:t>
      </w:r>
    </w:p>
    <w:p w14:paraId="37C578C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12455 0.0941 2627 -0.132  1.0000 </w:t>
      </w:r>
    </w:p>
    <w:p w14:paraId="2DB881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073244 0.0977 2627  0.750  1.0000 </w:t>
      </w:r>
    </w:p>
    <w:p w14:paraId="1A50DA1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67479 0.1165 2627 -0.579  1.0000 </w:t>
      </w:r>
    </w:p>
    <w:p w14:paraId="2ACAB8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8431 0.0735 2627 -3.787  0.0115 </w:t>
      </w:r>
    </w:p>
    <w:p w14:paraId="3E0D8B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-0.094082 0.0894 2627 -1.052  0.9989 </w:t>
      </w:r>
    </w:p>
    <w:p w14:paraId="28A92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0.088128 0.0970 2627  0.908  0.9998 </w:t>
      </w:r>
    </w:p>
    <w:p w14:paraId="7BAC5B1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085899 0.1110 2627 -0.774  1.0000 </w:t>
      </w:r>
    </w:p>
    <w:p w14:paraId="1E2E9E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58238 0.0876 2627 -0.665  1.0000 </w:t>
      </w:r>
    </w:p>
    <w:p w14:paraId="7D70458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-0.132981 0.0985 2627 -1.350  0.9870 </w:t>
      </w:r>
    </w:p>
    <w:p w14:paraId="572862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3163 0.0941 2627 -0.034  1.0000 </w:t>
      </w:r>
    </w:p>
    <w:p w14:paraId="4368D78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-0.151662 0.1091 2627 -1.390  0.9832 </w:t>
      </w:r>
    </w:p>
    <w:p w14:paraId="282101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 0.053987 0.1001 2627  0.539  1.0000 </w:t>
      </w:r>
    </w:p>
    <w:p w14:paraId="1554B2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 0.045115 0.1056 2627  0.427  1.0000 </w:t>
      </w:r>
    </w:p>
    <w:p w14:paraId="6D3F70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 0.130814 0.1171 2627  1.117  0.9979 </w:t>
      </w:r>
    </w:p>
    <w:p w14:paraId="35C5AEB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09910 0.1170 2627 -0.085  1.0000 </w:t>
      </w:r>
    </w:p>
    <w:p w14:paraId="7BCC9F1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0861 0.0886 2627 -2.493  0.4128 </w:t>
      </w:r>
    </w:p>
    <w:p w14:paraId="73FFEB7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-0.036513 0.0980 2627 -0.373  1.0000 </w:t>
      </w:r>
    </w:p>
    <w:p w14:paraId="3BF8A0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 0.145698 0.1179 2627  1.236  0.9943 </w:t>
      </w:r>
    </w:p>
    <w:p w14:paraId="4C38D71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028330 0.1114 2627 -0.254  1.0000 </w:t>
      </w:r>
    </w:p>
    <w:p w14:paraId="3BA0DA8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-0.000669 0.1005 2627 -0.007  1.0000 </w:t>
      </w:r>
    </w:p>
    <w:p w14:paraId="24EB93C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-0.075411 0.1095 2627 -0.689  1.0000 </w:t>
      </w:r>
    </w:p>
    <w:p w14:paraId="7C9212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 0.054407 0.1135 2627  0.479  1.0000 </w:t>
      </w:r>
    </w:p>
    <w:p w14:paraId="0AEA77A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-0.094093 0.1092 2627 -0.862  0.9999 </w:t>
      </w:r>
    </w:p>
    <w:p w14:paraId="5FFC69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008872 0.0749 2627 -0.118  1.0000 </w:t>
      </w:r>
    </w:p>
    <w:p w14:paraId="71674F2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076827 0.0897 2627  0.857  0.9999 </w:t>
      </w:r>
    </w:p>
    <w:p w14:paraId="235553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63896 0.1017 2627 -0.628  1.0000 </w:t>
      </w:r>
    </w:p>
    <w:p w14:paraId="1B79F3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4848 0.0466 2627 -5.900  &lt;.0001 </w:t>
      </w:r>
    </w:p>
    <w:p w14:paraId="307D0CF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-0.090499 0.0690 2627 -1.312  0.9899 </w:t>
      </w:r>
    </w:p>
    <w:p w14:paraId="486754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091711 0.0907 2627  1.012  0.9992 </w:t>
      </w:r>
    </w:p>
    <w:p w14:paraId="3F233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-0.082316 0.0953 2627 -0.864  0.9999 </w:t>
      </w:r>
    </w:p>
    <w:p w14:paraId="4554732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054655 0.0555 2627 -0.985  0.9994 </w:t>
      </w:r>
    </w:p>
    <w:p w14:paraId="53D234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-0.129398 0.0804 2627 -1.609  0.9441 </w:t>
      </w:r>
    </w:p>
    <w:p w14:paraId="4232E9B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000420 0.0850 2627  0.005  1.0000 </w:t>
      </w:r>
    </w:p>
    <w:p w14:paraId="363D8F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-0.148080 0.0931 2627 -1.590  0.9490 </w:t>
      </w:r>
    </w:p>
    <w:p w14:paraId="72B67F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 0.085699 0.0965 2627  0.888  0.9998 </w:t>
      </w:r>
    </w:p>
    <w:p w14:paraId="5E3720B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-0.055024 0.1072 2627 -0.513  1.0000 </w:t>
      </w:r>
    </w:p>
    <w:p w14:paraId="03EE507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5976 0.0587 2627 -4.532  0.0005 </w:t>
      </w:r>
    </w:p>
    <w:p w14:paraId="6891AC1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-0.081627 0.0715 2627 -1.142  0.9974 </w:t>
      </w:r>
    </w:p>
    <w:p w14:paraId="3784A7E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 0.100583 0.0974 2627  1.032  0.9991 </w:t>
      </w:r>
    </w:p>
    <w:p w14:paraId="772B3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073444 0.1011 2627 -0.727  1.0000 </w:t>
      </w:r>
    </w:p>
    <w:p w14:paraId="4FB6C3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-0.045783 0.0755 2627 -0.606  1.0000 </w:t>
      </w:r>
    </w:p>
    <w:p w14:paraId="317CB21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66) -  0.866   -0.120526 0.0789 2627 -1.528  0.9627 </w:t>
      </w:r>
    </w:p>
    <w:p w14:paraId="17C9D1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09292 0.0921 2627  0.101  1.0000 </w:t>
      </w:r>
    </w:p>
    <w:p w14:paraId="346BD3D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-0.139207 0.0990 2627 -1.407  0.9813 </w:t>
      </w:r>
    </w:p>
    <w:p w14:paraId="27A9D28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140724 0.1185 2627 -1.188  0.9961 </w:t>
      </w:r>
    </w:p>
    <w:p w14:paraId="38FEDB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51675 0.0766 2627 -4.590  0.0004 </w:t>
      </w:r>
    </w:p>
    <w:p w14:paraId="242E7F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-0.167327 0.0920 2627 -1.820  0.8674 </w:t>
      </w:r>
    </w:p>
    <w:p w14:paraId="26CE88D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14884 0.1014 2627  0.147  1.0000 </w:t>
      </w:r>
    </w:p>
    <w:p w14:paraId="5C63B6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88   -0.159144 0.1131 2627 -1.407  0.9812 </w:t>
      </w:r>
    </w:p>
    <w:p w14:paraId="78613BB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131483 0.0902 2627 -1.458  0.9746 </w:t>
      </w:r>
    </w:p>
    <w:p w14:paraId="453D9CE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-0.206225 0.1008 2627 -2.045  0.7388 </w:t>
      </w:r>
    </w:p>
    <w:p w14:paraId="67B9ECD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76407 0.0950 2627 -0.805  0.9999 </w:t>
      </w:r>
    </w:p>
    <w:p w14:paraId="62C0C00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-0.224907 0.1112 2627 -2.022  0.7541 </w:t>
      </w:r>
    </w:p>
    <w:p w14:paraId="17940C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952 0.0904 2627 -2.334  0.5296 </w:t>
      </w:r>
    </w:p>
    <w:p w14:paraId="25B95E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-0.026603 0.1003 2627 -0.265  1.0000 </w:t>
      </w:r>
    </w:p>
    <w:p w14:paraId="536F907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 0.155607 0.1192 2627  1.305  0.9905 </w:t>
      </w:r>
    </w:p>
    <w:p w14:paraId="7A0600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018420 0.1145 2627 -0.161  1.0000 </w:t>
      </w:r>
    </w:p>
    <w:p w14:paraId="534DC4C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 0.009241 0.1021 2627  0.090  1.0000 </w:t>
      </w:r>
    </w:p>
    <w:p w14:paraId="6981F8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-0.065502 0.1111 2627 -0.590  1.0000 </w:t>
      </w:r>
    </w:p>
    <w:p w14:paraId="3A141A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 0.064316 0.1150 2627  0.559  1.0000 </w:t>
      </w:r>
    </w:p>
    <w:p w14:paraId="3050304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084183 0.1126 2627 -0.747  1.0000 </w:t>
      </w:r>
    </w:p>
    <w:p w14:paraId="0F5998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 0.184348 0.0508 2627  3.626  0.0205 </w:t>
      </w:r>
    </w:p>
    <w:p w14:paraId="7B2CAB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366559 0.0778 2627  4.713  0.0002 </w:t>
      </w:r>
    </w:p>
    <w:p w14:paraId="7BB4C05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 0.192532 0.0832 2627  2.315  0.5437 </w:t>
      </w:r>
    </w:p>
    <w:p w14:paraId="60432D0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220193 0.0476 2627  4.629  0.0003 </w:t>
      </w:r>
    </w:p>
    <w:p w14:paraId="0C246A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 0.145450 0.0656 2627  2.218  0.6160 </w:t>
      </w:r>
    </w:p>
    <w:p w14:paraId="6C1660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275268 0.0710 2627  3.875  0.0082 </w:t>
      </w:r>
    </w:p>
    <w:p w14:paraId="316DE65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 0.126768 0.0807 2627  1.572  0.9533 </w:t>
      </w:r>
    </w:p>
    <w:p w14:paraId="602AB20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 0.182210 0.0929 2627  1.961  0.7921 </w:t>
      </w:r>
    </w:p>
    <w:p w14:paraId="60FCC49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 0.008183 0.0933 2627  0.088  1.0000 </w:t>
      </w:r>
    </w:p>
    <w:p w14:paraId="5C0F572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 0.035844 0.0696 2627  0.515  1.0000 </w:t>
      </w:r>
    </w:p>
    <w:p w14:paraId="538E91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-0.038898 0.0766 2627 -0.508  1.0000 </w:t>
      </w:r>
    </w:p>
    <w:p w14:paraId="1F74FA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 0.090919 0.0874 2627  1.041  0.9990 </w:t>
      </w:r>
    </w:p>
    <w:p w14:paraId="65C7FC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-0.057580 0.0907 2627 -0.635  1.0000 </w:t>
      </w:r>
    </w:p>
    <w:p w14:paraId="443DC18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174027 0.1139 2627 -1.528  0.9626 </w:t>
      </w:r>
    </w:p>
    <w:p w14:paraId="1035ED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146366 0.0912 2627 -1.605  0.9451 </w:t>
      </w:r>
    </w:p>
    <w:p w14:paraId="7FE412D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-0.221109 0.1017 2627 -2.173  0.6491 </w:t>
      </w:r>
    </w:p>
    <w:p w14:paraId="6BB3EB2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91291 0.0966 2627 -0.945  0.9996 </w:t>
      </w:r>
    </w:p>
    <w:p w14:paraId="7050BBE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-0.239790 0.1121 2627 -2.140  0.6733 </w:t>
      </w:r>
    </w:p>
    <w:p w14:paraId="6444DE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 0.027661 0.0958 2627  0.289  1.0000 </w:t>
      </w:r>
    </w:p>
    <w:p w14:paraId="41145D9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-0.047081 0.1052 2627 -0.448  1.0000 </w:t>
      </w:r>
    </w:p>
    <w:p w14:paraId="4557840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082736 0.1094 2627  0.756  1.0000 </w:t>
      </w:r>
    </w:p>
    <w:p w14:paraId="497206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-0.065763 0.1062 2627 -0.619  1.0000 </w:t>
      </w:r>
    </w:p>
    <w:p w14:paraId="36666DB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-0.074743 0.0810 2627 -0.923  0.9997 </w:t>
      </w:r>
    </w:p>
    <w:p w14:paraId="128BBC4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055075 0.0855 2627  0.644  1.0000 </w:t>
      </w:r>
    </w:p>
    <w:p w14:paraId="15C1DAF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-0.093424 0.0936 2627 -0.998  0.9993 </w:t>
      </w:r>
    </w:p>
    <w:p w14:paraId="48FAD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 0.129818 0.0967 2627  1.343  0.9876 </w:t>
      </w:r>
    </w:p>
    <w:p w14:paraId="5A74094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018682 0.1031 2627 -0.181  1.0000 </w:t>
      </w:r>
    </w:p>
    <w:p w14:paraId="3095E5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-0.148499 0.1075 2627 -1.382  0.9840 </w:t>
      </w:r>
    </w:p>
    <w:p w14:paraId="01A39B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C992EF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6A0355A2" w14:textId="77777777" w:rsidR="004533D3" w:rsidRDefault="004533D3" w:rsidP="0047177C"/>
    <w:p w14:paraId="1C876A08" w14:textId="7E95915D" w:rsidR="00103D6E" w:rsidRDefault="00103D6E" w:rsidP="0047177C"/>
    <w:p w14:paraId="0F7B501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ypos1 + Error(code), data = df1)</w:t>
      </w:r>
    </w:p>
    <w:p w14:paraId="08BC56F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5DD6E5C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83A2A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A78CD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 0.08801 0.1186 2626  0.742  1.0000 </w:t>
      </w:r>
    </w:p>
    <w:p w14:paraId="5777BBD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 0.07894 0.1060 2626  0.744  1.0000 </w:t>
      </w:r>
    </w:p>
    <w:p w14:paraId="276E1E5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 0.02267 0.0999 2626  0.227  1.0000 </w:t>
      </w:r>
    </w:p>
    <w:p w14:paraId="468DE2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809) -0.14655 0.1171 2626 -1.251  0.9958 </w:t>
      </w:r>
    </w:p>
    <w:p w14:paraId="4C461A0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-0.06611 0.1246 2626 -0.530  1.0000 </w:t>
      </w:r>
    </w:p>
    <w:p w14:paraId="38611FD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-0.12728 0.1179 2626 -1.080  0.9991 </w:t>
      </w:r>
    </w:p>
    <w:p w14:paraId="010E3AE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85 0.0873 2626 -1.865  0.8704 </w:t>
      </w:r>
    </w:p>
    <w:p w14:paraId="19F7005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00598 0.1115 2626 -0.054  1.0000 </w:t>
      </w:r>
    </w:p>
    <w:p w14:paraId="33D5FC6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 0.18726 0.1115 2626  1.680  0.9392 </w:t>
      </w:r>
    </w:p>
    <w:p w14:paraId="3341C4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 0.02552 0.1060 2626  0.241  1.0000 </w:t>
      </w:r>
    </w:p>
    <w:p w14:paraId="7D20A98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 0.13849 0.0985 2626  1.405  0.9870 </w:t>
      </w:r>
    </w:p>
    <w:p w14:paraId="6914136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 0.18162 0.1091 2626  1.665  0.9435 </w:t>
      </w:r>
    </w:p>
    <w:p w14:paraId="4239C5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 0.27168 0.1103 2626  2.463  0.4675 </w:t>
      </w:r>
    </w:p>
    <w:p w14:paraId="3D60E3C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 0.08698 0.1022 2626  0.851  0.9999 </w:t>
      </w:r>
    </w:p>
    <w:p w14:paraId="490EF4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0907 0.1010 2626 -0.090  1.0000 </w:t>
      </w:r>
    </w:p>
    <w:p w14:paraId="5DCD713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06534 0.0937 2626 -0.697  1.0000 </w:t>
      </w:r>
    </w:p>
    <w:p w14:paraId="2D7CC8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23457 0.1221 2626 -1.921  0.8429 </w:t>
      </w:r>
    </w:p>
    <w:p w14:paraId="271F3D8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15412 0.1129 2626 -1.366  0.9901 </w:t>
      </w:r>
    </w:p>
    <w:p w14:paraId="748912A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-0.21529 0.1172 2626 -1.836  0.8833 </w:t>
      </w:r>
    </w:p>
    <w:p w14:paraId="499E697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5086 0.0802 2626 -3.127  0.1100 </w:t>
      </w:r>
    </w:p>
    <w:p w14:paraId="5D41B6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09399 0.1149 2626 -0.818  1.0000 </w:t>
      </w:r>
    </w:p>
    <w:p w14:paraId="3D14809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 0.09925 0.0978 2626  1.015  0.9996 </w:t>
      </w:r>
    </w:p>
    <w:p w14:paraId="5696D5E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06249 0.1009 2626 -0.619  1.0000 </w:t>
      </w:r>
    </w:p>
    <w:p w14:paraId="739A15E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 0.05048 0.0923 2626  0.547  1.0000 </w:t>
      </w:r>
    </w:p>
    <w:p w14:paraId="794818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 0.09361 0.1142 2626  0.820  1.0000 </w:t>
      </w:r>
    </w:p>
    <w:p w14:paraId="5DE8E27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 0.18367 0.0969 2626  1.896  0.8553 </w:t>
      </w:r>
    </w:p>
    <w:p w14:paraId="4A4411A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00103 0.0993 2626 -0.010  1.0000 </w:t>
      </w:r>
    </w:p>
    <w:p w14:paraId="3065C5C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05626 0.0782 2626 -0.720  1.0000 </w:t>
      </w:r>
    </w:p>
    <w:p w14:paraId="4B6221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-0.22549 0.1099 2626 -2.051  0.7670 </w:t>
      </w:r>
    </w:p>
    <w:p w14:paraId="0EB2489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-0.14505 0.1080 2626 -1.343  0.9916 </w:t>
      </w:r>
    </w:p>
    <w:p w14:paraId="68973D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-0.20622 0.1010 2626 -2.043  0.7725 </w:t>
      </w:r>
    </w:p>
    <w:p w14:paraId="0D0F87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4179 0.0613 2626 -3.945  0.0072 </w:t>
      </w:r>
    </w:p>
    <w:p w14:paraId="27D5D0E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8492 0.1018 2626 -0.834  1.0000 </w:t>
      </w:r>
    </w:p>
    <w:p w14:paraId="50BBA6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 0.10832 0.0925 2626  1.171  0.9979 </w:t>
      </w:r>
    </w:p>
    <w:p w14:paraId="49E0F7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05342 0.0771 2626 -0.693  1.0000 </w:t>
      </w:r>
    </w:p>
    <w:p w14:paraId="5689E6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 0.05955 0.0764 2626  0.779  1.0000 </w:t>
      </w:r>
    </w:p>
    <w:p w14:paraId="0362BA3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 0.10268 0.1010 2626  1.016  0.9996 </w:t>
      </w:r>
    </w:p>
    <w:p w14:paraId="7D8D80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 0.19274 0.0911 2626  2.116  0.7241 </w:t>
      </w:r>
    </w:p>
    <w:p w14:paraId="387F108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 0.00804 0.0785 2626  0.102  1.0000 </w:t>
      </w:r>
    </w:p>
    <w:p w14:paraId="7DA961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16923 0.1041 2626 -1.626  0.9531 </w:t>
      </w:r>
    </w:p>
    <w:p w14:paraId="65FB676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08878 0.1013 2626 -0.877  0.9999 </w:t>
      </w:r>
    </w:p>
    <w:p w14:paraId="78BA1CE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-0.14995 0.0983 2626 -1.526  0.9726 </w:t>
      </w:r>
    </w:p>
    <w:p w14:paraId="16F39EE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8553 0.0485 2626 -3.826  0.0113 </w:t>
      </w:r>
    </w:p>
    <w:p w14:paraId="1B234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-0.02865 0.0955 2626 -0.300  1.0000 </w:t>
      </w:r>
    </w:p>
    <w:p w14:paraId="32E9370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16459 0.0846 2626  1.946  0.8292 </w:t>
      </w:r>
    </w:p>
    <w:p w14:paraId="37F174F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 0.00285 0.0781 2626  0.036  1.0000 </w:t>
      </w:r>
    </w:p>
    <w:p w14:paraId="4521FF8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11582 0.0559 2626  2.073  0.7532 </w:t>
      </w:r>
    </w:p>
    <w:p w14:paraId="4453B9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 0.15895 0.0946 2626  1.680  0.9393 </w:t>
      </w:r>
    </w:p>
    <w:p w14:paraId="5AFD6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24901 0.0830 2626  3.000  0.1539 </w:t>
      </w:r>
    </w:p>
    <w:p w14:paraId="45A412A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 0.06431 0.0760 2626  0.846  1.0000 </w:t>
      </w:r>
    </w:p>
    <w:p w14:paraId="426B726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(-0.924)  0.08045 0.1280 2626  0.628  1.0000 </w:t>
      </w:r>
    </w:p>
    <w:p w14:paraId="2F115B1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01928 0.1217 2626  0.158  1.0000 </w:t>
      </w:r>
    </w:p>
    <w:p w14:paraId="47E09AF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630 0.0921 2626 -0.177  1.0000 </w:t>
      </w:r>
    </w:p>
    <w:p w14:paraId="0EA590C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 0.14058 0.1146 2626  1.226  0.9966 </w:t>
      </w:r>
    </w:p>
    <w:p w14:paraId="00B0121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 0.33382 0.1152 2626  2.897  0.1982 </w:t>
      </w:r>
    </w:p>
    <w:p w14:paraId="7DB2B02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 0.17208 0.1099 2626  1.565  0.9658 </w:t>
      </w:r>
    </w:p>
    <w:p w14:paraId="4B1BCF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 0.28505 0.1028 2626  2.773  0.2621 </w:t>
      </w:r>
    </w:p>
    <w:p w14:paraId="04F58F3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809    0.32818 0.1140 2626  2.878  0.2070 </w:t>
      </w:r>
    </w:p>
    <w:p w14:paraId="5B83FFA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 0.41824 0.1141 2626  3.666  0.0202 </w:t>
      </w:r>
    </w:p>
    <w:p w14:paraId="71F39F3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 0.23354 0.1057 2626  2.210  0.6576 </w:t>
      </w:r>
    </w:p>
    <w:p w14:paraId="2A30740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117 0.1234 2626 -0.496  1.0000 </w:t>
      </w:r>
    </w:p>
    <w:p w14:paraId="1FE0D37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675 0.0889 2626 -1.088  0.9991 </w:t>
      </w:r>
    </w:p>
    <w:p w14:paraId="0F1E482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 0.06013 0.1212 2626  0.496  1.0000 </w:t>
      </w:r>
    </w:p>
    <w:p w14:paraId="17C3405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25337 0.1046 2626  2.423  0.4980 </w:t>
      </w:r>
    </w:p>
    <w:p w14:paraId="3888DFB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 0.09163 0.1080 2626  0.849  0.9999 </w:t>
      </w:r>
    </w:p>
    <w:p w14:paraId="75FC391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 0.20460 0.1000 2626  2.047  0.7701 </w:t>
      </w:r>
    </w:p>
    <w:p w14:paraId="6827029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 0.24773 0.1205 2626  2.056  0.7637 </w:t>
      </w:r>
    </w:p>
    <w:p w14:paraId="3B9C4A8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33779 0.1023 2626  3.302  0.0665 </w:t>
      </w:r>
    </w:p>
    <w:p w14:paraId="75E402C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 0.15309 0.1065 2626  1.438  0.9838 </w:t>
      </w:r>
    </w:p>
    <w:p w14:paraId="474C193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3558 0.0855 2626 -0.416  1.0000 </w:t>
      </w:r>
    </w:p>
    <w:p w14:paraId="4D700302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 0.12130 0.1150 2626  1.055  0.9993 </w:t>
      </w:r>
    </w:p>
    <w:p w14:paraId="5D304E2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 0.31454 0.1100 2626  2.859  0.2167 </w:t>
      </w:r>
    </w:p>
    <w:p w14:paraId="2131F8C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 0.15280 0.1008 2626  1.516  0.9741 </w:t>
      </w:r>
    </w:p>
    <w:p w14:paraId="15215A9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 0.26577 0.0969 2626  2.742  0.2800 </w:t>
      </w:r>
    </w:p>
    <w:p w14:paraId="3B9BF43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 0.30890 0.1140 2626  2.710  0.2989 </w:t>
      </w:r>
    </w:p>
    <w:p w14:paraId="68F5D59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 0.39896 0.1088 2626  3.665  0.0202 </w:t>
      </w:r>
    </w:p>
    <w:p w14:paraId="3A11329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 0.21426 0.0983 2626  2.181  0.6790 </w:t>
      </w:r>
    </w:p>
    <w:p w14:paraId="40CDBD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 0.15687 0.0823 2626  1.906  0.8503 </w:t>
      </w:r>
    </w:p>
    <w:p w14:paraId="2FED414F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35012 0.0693 2626  5.054  &lt;.0001 </w:t>
      </w:r>
    </w:p>
    <w:p w14:paraId="3BEF35F0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 0.18838 0.0612 2626  3.076  0.1264 </w:t>
      </w:r>
    </w:p>
    <w:p w14:paraId="62F5018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30135 0.0457 2626  6.597  &lt;.0001 </w:t>
      </w:r>
    </w:p>
    <w:p w14:paraId="6C4904A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 0.34448 0.0813 2626  4.239  0.0022 </w:t>
      </w:r>
    </w:p>
    <w:p w14:paraId="4844DF6D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43453 0.0674 2626  6.451  &lt;.0001 </w:t>
      </w:r>
    </w:p>
    <w:p w14:paraId="153C21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 0.24984 0.0585 2626  4.270  0.0019 </w:t>
      </w:r>
    </w:p>
    <w:p w14:paraId="3ED2A21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 0.19324 0.1076 2626  1.796  0.8999 </w:t>
      </w:r>
    </w:p>
    <w:p w14:paraId="31A1B3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 0.03150 0.1018 2626  0.309  1.0000 </w:t>
      </w:r>
    </w:p>
    <w:p w14:paraId="2381A92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 0.14447 0.0941 2626  1.535  0.9711 </w:t>
      </w:r>
    </w:p>
    <w:p w14:paraId="40430D4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 0.18760 0.1065 2626  1.761  0.9133 </w:t>
      </w:r>
    </w:p>
    <w:p w14:paraId="6760CA3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 0.27766 0.1063 2626  2.611  0.3627 </w:t>
      </w:r>
    </w:p>
    <w:p w14:paraId="073A51A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 0.09296 0.0969 2626  0.959  0.9998 </w:t>
      </w:r>
    </w:p>
    <w:p w14:paraId="635B844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-0.16174 0.0925 2626 -1.749  0.9175 </w:t>
      </w:r>
    </w:p>
    <w:p w14:paraId="48EE875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4877 0.0830 2626 -0.588  1.0000 </w:t>
      </w:r>
    </w:p>
    <w:p w14:paraId="01CBC00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00564 0.1068 2626 -0.053  1.0000 </w:t>
      </w:r>
    </w:p>
    <w:p w14:paraId="0092535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08442 0.0874 2626  0.965  0.9998 </w:t>
      </w:r>
    </w:p>
    <w:p w14:paraId="0894DE9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-0.10028 0.0907 2626 -1.106  0.9989 </w:t>
      </w:r>
    </w:p>
    <w:p w14:paraId="522B51F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 0.11297 0.0764 2626  1.479  0.9792 </w:t>
      </w:r>
    </w:p>
    <w:p w14:paraId="62F429A8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 0.15610 0.1010 2626  1.545  0.9694 </w:t>
      </w:r>
    </w:p>
    <w:p w14:paraId="4BEEF589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 0.24616 0.0910 2626  2.704  0.3029 </w:t>
      </w:r>
    </w:p>
    <w:p w14:paraId="294E6B0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 0.06146 0.0789 2626  0.778  1.0000 </w:t>
      </w:r>
    </w:p>
    <w:p w14:paraId="406BBDD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 0.04313 0.0932 2626  0.463  1.0000 </w:t>
      </w:r>
    </w:p>
    <w:p w14:paraId="005F791E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13319 0.0814 2626  1.636  0.9507 </w:t>
      </w:r>
    </w:p>
    <w:p w14:paraId="69B61F5B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05151 0.0742 2626 -0.694  1.0000 </w:t>
      </w:r>
    </w:p>
    <w:p w14:paraId="0ADDCD64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 0.09006 0.1055 2626  0.853  0.9999 </w:t>
      </w:r>
    </w:p>
    <w:p w14:paraId="7A1D235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-0.09464 0.0964 2626 -0.982  0.9997 </w:t>
      </w:r>
    </w:p>
    <w:p w14:paraId="4AE161F3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 0.924 -  1.000     -0.18470 0.0892 2626 -2.070  0.7550 </w:t>
      </w:r>
    </w:p>
    <w:p w14:paraId="43777AA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A9F8B1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4AF6A9CD" w14:textId="7F0476E3" w:rsidR="003226C5" w:rsidRDefault="003226C5" w:rsidP="0047177C"/>
    <w:p w14:paraId="1CA73B9C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~ predictability + Error(code), data = df1)</w:t>
      </w:r>
    </w:p>
    <w:p w14:paraId="56A68326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4D021A7A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4533D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4BE93B5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E357B57" w14:textId="77777777" w:rsidR="004533D3" w:rsidRPr="004533D3" w:rsidRDefault="004533D3" w:rsidP="004533D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4533D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41 0.0253 286 0.558   0.5775 </w:t>
      </w:r>
    </w:p>
    <w:p w14:paraId="6951EF7A" w14:textId="20ED9F87" w:rsidR="004533D3" w:rsidRDefault="004533D3" w:rsidP="0047177C"/>
    <w:p w14:paraId="6150051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~ difficulty + Error(code), data = df1)</w:t>
      </w:r>
    </w:p>
    <w:p w14:paraId="55E00F2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0FB3510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D38099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9D447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-0.14577 0.0270 284 -5.405  &lt;.0001 </w:t>
      </w:r>
    </w:p>
    <w:p w14:paraId="7FCDF096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-0.25382 0.0280 284 -9.063  &lt;.0001 </w:t>
      </w:r>
    </w:p>
    <w:p w14:paraId="1A93B4A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-0.25016 0.0288 284 -8.694  &lt;.0001 </w:t>
      </w:r>
    </w:p>
    <w:p w14:paraId="2F868F23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-0.10805 0.0292 284 -3.704  0.0014 </w:t>
      </w:r>
    </w:p>
    <w:p w14:paraId="582E0017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-0.10439 0.0299 284 -3.491  0.0031 </w:t>
      </w:r>
    </w:p>
    <w:p w14:paraId="77C64C0B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0.00366 0.0308 284  0.118  0.9994 </w:t>
      </w:r>
    </w:p>
    <w:p w14:paraId="0D602C1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D88765A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 </w:t>
      </w:r>
    </w:p>
    <w:p w14:paraId="570DC599" w14:textId="639881A9" w:rsidR="004533D3" w:rsidRDefault="004533D3" w:rsidP="0047177C"/>
    <w:p w14:paraId="719ECE1F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RTCorrect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4565CB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AE8A114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524716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2978738E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CF5C8A9" w14:textId="77777777" w:rsidR="00524716" w:rsidRPr="00524716" w:rsidRDefault="00524716" w:rsidP="0052471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524716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-0.0472 0.0213 2639 -2.213  0.0270 </w:t>
      </w:r>
    </w:p>
    <w:p w14:paraId="6CB3146C" w14:textId="316B5DA9" w:rsidR="00524716" w:rsidRDefault="00524716" w:rsidP="0047177C"/>
    <w:p w14:paraId="7EF4E944" w14:textId="77777777" w:rsidR="00524716" w:rsidRDefault="00524716" w:rsidP="0047177C"/>
    <w:p w14:paraId="191B3F2F" w14:textId="77777777" w:rsidR="004533D3" w:rsidRDefault="004533D3" w:rsidP="0047177C"/>
    <w:p w14:paraId="648F6F98" w14:textId="77777777" w:rsidR="0047177C" w:rsidRDefault="008109D8" w:rsidP="0047177C">
      <w:pPr>
        <w:pStyle w:val="Heading2"/>
      </w:pPr>
      <w:r>
        <w:t>score</w:t>
      </w:r>
    </w:p>
    <w:p w14:paraId="6DB90237" w14:textId="394F188B" w:rsidR="0047177C" w:rsidRDefault="0047177C" w:rsidP="0047177C"/>
    <w:p w14:paraId="40173DF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score ~ xpos1 * ypos1*predictability*difficulty*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6B0A53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51BFE8B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A4F2F89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code</w:t>
      </w:r>
    </w:p>
    <w:p w14:paraId="5ADF750F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Sum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499A9591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xpos1                                    13  55.56   4.274  25.520  &lt; 2e-16 ***</w:t>
      </w:r>
    </w:p>
    <w:p w14:paraId="4A68C2B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                                     7   1.57   0.225   1.343 0.233386    </w:t>
      </w:r>
    </w:p>
    <w:p w14:paraId="300243DD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predictability                            1   0.02   0.024   0.143 0.705787    </w:t>
      </w:r>
    </w:p>
    <w:p w14:paraId="61F2524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                                3   3.36   1.119   6.683 0.000277 ***</w:t>
      </w:r>
    </w:p>
    <w:p w14:paraId="284B0AD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1   0.31   0.314   1.873 0.173058    </w:t>
      </w:r>
    </w:p>
    <w:p w14:paraId="61ECAC6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                               6   2.20   0.366   2.187 0.046712 *  </w:t>
      </w:r>
    </w:p>
    <w:p w14:paraId="4F9EEFB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13   1.31   0.101   0.602 0.850070    </w:t>
      </w:r>
    </w:p>
    <w:p w14:paraId="1F601D53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7   0.64   0.091   0.543 0.800623    </w:t>
      </w:r>
    </w:p>
    <w:p w14:paraId="4551AFB3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lastRenderedPageBreak/>
        <w:t xml:space="preserve">xpos1:difficulty                          1   0.08   0.082   0.489 0.485296    </w:t>
      </w:r>
    </w:p>
    <w:p w14:paraId="69CE48DB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1   0.35   0.353   2.110 0.148208    </w:t>
      </w:r>
    </w:p>
    <w:p w14:paraId="29CDE9C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3   0.04   0.014   0.083 0.969318    </w:t>
      </w:r>
    </w:p>
    <w:p w14:paraId="5B8F3B0F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13   1.86   0.143   0.855 0.601584    </w:t>
      </w:r>
    </w:p>
    <w:p w14:paraId="20D9834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7   1.87   0.267   1.591 0.141283    </w:t>
      </w:r>
    </w:p>
    <w:p w14:paraId="538DB93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3   0.45   0.150   0.894 0.445858    </w:t>
      </w:r>
    </w:p>
    <w:p w14:paraId="7F077A4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                6   2.15   0.358   2.138 0.051712 .  </w:t>
      </w:r>
    </w:p>
    <w:p w14:paraId="5CEBB77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1   0.03   0.030   0.177 0.674236    </w:t>
      </w:r>
    </w:p>
    <w:p w14:paraId="59E9FB7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1   0.06   0.057   0.339 0.561077    </w:t>
      </w:r>
    </w:p>
    <w:p w14:paraId="0060D6A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6   1.36   0.227   1.353 0.236497    </w:t>
      </w:r>
    </w:p>
    <w:p w14:paraId="1E17970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13   2.55   0.196   1.172 0.303823    </w:t>
      </w:r>
    </w:p>
    <w:p w14:paraId="0A093FD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7   0.60   0.085   0.508 0.827902    </w:t>
      </w:r>
    </w:p>
    <w:p w14:paraId="1FE2AC4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1   0.10   0.096   0.575 0.449262    </w:t>
      </w:r>
    </w:p>
    <w:p w14:paraId="55F7770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1   0.00   0.003   0.018 0.894381    </w:t>
      </w:r>
    </w:p>
    <w:p w14:paraId="119E4EF1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6   0.28   0.047   0.283 0.944138    </w:t>
      </w:r>
    </w:p>
    <w:p w14:paraId="01472FA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1   0.00   0.001   0.005 0.946486    </w:t>
      </w:r>
    </w:p>
    <w:p w14:paraId="22FB9A5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1   0.37   0.370   2.210 0.139074    </w:t>
      </w:r>
    </w:p>
    <w:p w14:paraId="295CEDCD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164  27.47   0.167                     </w:t>
      </w:r>
    </w:p>
    <w:p w14:paraId="6D1B898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5478F7F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3FCEC6F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AB460C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rror: Within</w:t>
      </w:r>
    </w:p>
    <w:p w14:paraId="74F0903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 Df Sum Sq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4BD9B8E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xpos1                                     13   20.1   1.545   9.845  &lt; 2e-16 ***</w:t>
      </w:r>
    </w:p>
    <w:p w14:paraId="7A96E91A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ypos1                                      7   28.5   4.066  25.908  &lt; 2e-16 ***</w:t>
      </w:r>
    </w:p>
    <w:p w14:paraId="0A79885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1    0.1   0.079   0.503  0.47811    </w:t>
      </w:r>
    </w:p>
    <w:p w14:paraId="736FB7F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xpos1:ypos1                                6    5.7   0.957   6.098 2.29e-06 ***</w:t>
      </w:r>
    </w:p>
    <w:p w14:paraId="1FF2249A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 13    2.4   0.183   1.166  0.29831    </w:t>
      </w:r>
    </w:p>
    <w:p w14:paraId="2772EAB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 7    0.2   0.023   0.145  0.99453    </w:t>
      </w:r>
    </w:p>
    <w:p w14:paraId="7EA2F58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 1    0.1   0.119   0.760  0.38327    </w:t>
      </w:r>
    </w:p>
    <w:p w14:paraId="4CB1F25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 1    1.3   1.266   8.068  0.00453 ** </w:t>
      </w:r>
    </w:p>
    <w:p w14:paraId="61ABCE26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 13    2.6   0.200   1.276  0.21950    </w:t>
      </w:r>
    </w:p>
    <w:p w14:paraId="17106505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 7    1.3   0.182   1.162  0.32094    </w:t>
      </w:r>
    </w:p>
    <w:p w14:paraId="6B0022CB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1    0.3   0.308   1.962  0.16136    </w:t>
      </w:r>
    </w:p>
    <w:p w14:paraId="7F43A580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3    0.2   0.080   0.509  0.67623    </w:t>
      </w:r>
    </w:p>
    <w:p w14:paraId="6131251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                 6    1.8   0.299   1.904  0.07652 .  </w:t>
      </w:r>
    </w:p>
    <w:p w14:paraId="356904D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 1    0.0   0.000   0.001  0.97447    </w:t>
      </w:r>
    </w:p>
    <w:p w14:paraId="18EAFD34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 1    0.1   0.085   0.541  0.46208    </w:t>
      </w:r>
    </w:p>
    <w:p w14:paraId="0A00729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 6    1.2   0.197   1.256  0.27419    </w:t>
      </w:r>
    </w:p>
    <w:p w14:paraId="4E397F6C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 13    2.2   0.173   1.099  0.35417    </w:t>
      </w:r>
    </w:p>
    <w:p w14:paraId="0EDA274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 7    1.4   0.198   1.262  0.26495    </w:t>
      </w:r>
    </w:p>
    <w:p w14:paraId="6221AED9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 1    0.1   0.142   0.904  0.34176    </w:t>
      </w:r>
    </w:p>
    <w:p w14:paraId="413DB5CA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 1    0.0   0.008   0.053  0.81818    </w:t>
      </w:r>
    </w:p>
    <w:p w14:paraId="7773E2FE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3    0.4   0.139   0.886  0.44749    </w:t>
      </w:r>
    </w:p>
    <w:p w14:paraId="33D81798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 6    1.6   0.273   1.739  0.10797    </w:t>
      </w:r>
    </w:p>
    <w:p w14:paraId="040DFCA9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 1    0.6   0.568   3.617  0.05729 .  </w:t>
      </w:r>
    </w:p>
    <w:p w14:paraId="27A29C17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 1    0.1   0.066   0.419  0.51738    </w:t>
      </w:r>
    </w:p>
    <w:p w14:paraId="244AD6C7" w14:textId="77777777" w:rsidR="00D35907" w:rsidRPr="00C27C80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3480  546.1   0.157                     </w:t>
      </w:r>
    </w:p>
    <w:p w14:paraId="661E618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14:paraId="368FDAE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 codes:  0 ‘***’ 0.001 ‘**’ 0.01 ‘*’ 0.05 ‘.’ 0.1 ‘ ’ 1</w:t>
      </w:r>
    </w:p>
    <w:p w14:paraId="2A6D4D63" w14:textId="4C5EB3CE" w:rsidR="00D35907" w:rsidRDefault="00D35907" w:rsidP="0047177C"/>
    <w:p w14:paraId="6824B230" w14:textId="62D4B8CC" w:rsidR="00D35907" w:rsidRDefault="00D35907" w:rsidP="0047177C"/>
    <w:p w14:paraId="7F2A2C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score~ xpos1 + Error(code), data = df1)</w:t>
      </w:r>
    </w:p>
    <w:p w14:paraId="0FEF3CB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700BDE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D35907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274274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D14A2E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 0.05022 0.0616 3587  0.815  0.9999 </w:t>
      </w:r>
    </w:p>
    <w:p w14:paraId="6BB9F0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271 0.0537 3587 -2.842  0.2042 </w:t>
      </w:r>
    </w:p>
    <w:p w14:paraId="574F18E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7964 0.0567 3587 -1.404  0.9816 </w:t>
      </w:r>
    </w:p>
    <w:p w14:paraId="107A7C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00864 0.0540 3587 -0.160  1.0000 </w:t>
      </w:r>
    </w:p>
    <w:p w14:paraId="45F6ED4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-0.01037 0.0637 3587 -0.163  1.0000 </w:t>
      </w:r>
    </w:p>
    <w:p w14:paraId="2CF9606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7139 0.0421 3587 -4.071  0.0038 </w:t>
      </w:r>
    </w:p>
    <w:p w14:paraId="75F374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 0.00783 0.0515 3587  0.152  1.0000 </w:t>
      </w:r>
    </w:p>
    <w:p w14:paraId="17BBF33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00534 0.0544 3587 -0.098  1.0000 </w:t>
      </w:r>
    </w:p>
    <w:p w14:paraId="206EEA0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08674 0.0633 3587 -1.370  0.9852 </w:t>
      </w:r>
    </w:p>
    <w:p w14:paraId="5A153F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8932 0.0536 3587 -1.665  0.9279 </w:t>
      </w:r>
    </w:p>
    <w:p w14:paraId="7C38929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 0.04020 0.0575 3587  0.699  1.0000 </w:t>
      </w:r>
    </w:p>
    <w:p w14:paraId="215D3E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2761 0.0533 3587 -0.518  1.0000 </w:t>
      </w:r>
    </w:p>
    <w:p w14:paraId="113151E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-0.05250 0.0618 3587 -0.850  0.9999 </w:t>
      </w:r>
    </w:p>
    <w:p w14:paraId="2C1F4D5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-0.20293 0.0560 3587 -3.621  0.0208 </w:t>
      </w:r>
    </w:p>
    <w:p w14:paraId="47E65D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12987 0.0583 3587 -2.229  0.6080 </w:t>
      </w:r>
    </w:p>
    <w:p w14:paraId="6B9E6E2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05886 0.0625 3587 -0.941  0.9997 </w:t>
      </w:r>
    </w:p>
    <w:p w14:paraId="37F519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-0.06059 0.0601 3587 -1.008  0.9993 </w:t>
      </w:r>
    </w:p>
    <w:p w14:paraId="50E3E26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2161 0.0450 3587 -4.924  0.0001 </w:t>
      </w:r>
    </w:p>
    <w:p w14:paraId="5171E28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-0.04239 0.0508 3587 -0.835  0.9999 </w:t>
      </w:r>
    </w:p>
    <w:p w14:paraId="190D70E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-0.05556 0.0631 3587 -0.881  0.9998 </w:t>
      </w:r>
    </w:p>
    <w:p w14:paraId="33B1F9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13697 0.0594 3587 -2.308  0.5492 </w:t>
      </w:r>
    </w:p>
    <w:p w14:paraId="4DCE046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-0.13955 0.0560 3587 -2.494  0.4124 </w:t>
      </w:r>
    </w:p>
    <w:p w14:paraId="738B3D8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-0.01002 0.0590 3587 -0.170  1.0000 </w:t>
      </w:r>
    </w:p>
    <w:p w14:paraId="3FC35B2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-0.07783 0.0614 3587 -1.268  0.9927 </w:t>
      </w:r>
    </w:p>
    <w:p w14:paraId="448CA0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-0.10273 0.0577 3587 -1.781  0.8850 </w:t>
      </w:r>
    </w:p>
    <w:p w14:paraId="61EA34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 0.07306 0.0506 3587  1.444  0.9766 </w:t>
      </w:r>
    </w:p>
    <w:p w14:paraId="70DB65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14407 0.0548 3587  2.630  0.3217 </w:t>
      </w:r>
    </w:p>
    <w:p w14:paraId="2BCB57D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 0.14233 0.0583 3587  2.440  0.4510 </w:t>
      </w:r>
    </w:p>
    <w:p w14:paraId="32F533D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1868 0.0334 3587 -0.559  1.0000 </w:t>
      </w:r>
    </w:p>
    <w:p w14:paraId="03D36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 0.16054 0.0447 3587  3.589  0.0232 </w:t>
      </w:r>
    </w:p>
    <w:p w14:paraId="5F79919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 0.14737 0.0554 3587  2.660  0.3028 </w:t>
      </w:r>
    </w:p>
    <w:p w14:paraId="55D264A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 0.06596 0.0579 3587  1.139  0.9974 </w:t>
      </w:r>
    </w:p>
    <w:p w14:paraId="036C59F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06338 0.0390 3587  1.626  0.9395 </w:t>
      </w:r>
    </w:p>
    <w:p w14:paraId="6EC470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 0.19291 0.0515 3587  3.746  0.0133 </w:t>
      </w:r>
    </w:p>
    <w:p w14:paraId="0112924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 0.12510 0.0535 3587  2.340  0.5253 </w:t>
      </w:r>
    </w:p>
    <w:p w14:paraId="4082779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 0.10020 0.0562 3587  1.783  0.8842 </w:t>
      </w:r>
    </w:p>
    <w:p w14:paraId="6832FF3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 0.07101 0.0577 3587  1.230  0.9945 </w:t>
      </w:r>
    </w:p>
    <w:p w14:paraId="07752BE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 0.06927 0.0605 3587  1.145  0.9973 </w:t>
      </w:r>
    </w:p>
    <w:p w14:paraId="3523329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09174 0.0380 3587 -2.414  0.4703 </w:t>
      </w:r>
    </w:p>
    <w:p w14:paraId="225878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 0.08747 0.0438 3587  1.996  0.7708 </w:t>
      </w:r>
    </w:p>
    <w:p w14:paraId="370A7F0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 0.07431 0.0583 3587  1.275  0.9923 </w:t>
      </w:r>
    </w:p>
    <w:p w14:paraId="28B7FD7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00710 0.0601 3587 -0.118  1.0000 </w:t>
      </w:r>
    </w:p>
    <w:p w14:paraId="3583BAD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-0.00968 0.0505 3587 -0.192  1.0000 </w:t>
      </w:r>
    </w:p>
    <w:p w14:paraId="19A3803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866    0.11985 0.0483 3587  2.481  0.4217 </w:t>
      </w:r>
    </w:p>
    <w:p w14:paraId="307A2A4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5204 0.0565 3587  0.922  0.9997 </w:t>
      </w:r>
    </w:p>
    <w:p w14:paraId="59B4A20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 0.02714 0.0584 3587  0.465  1.0000 </w:t>
      </w:r>
    </w:p>
    <w:p w14:paraId="01B90E9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-0.00173 0.0646 3587 -0.027  1.0000 </w:t>
      </w:r>
    </w:p>
    <w:p w14:paraId="33723A4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275 0.0434 3587 -3.747  0.0132 </w:t>
      </w:r>
    </w:p>
    <w:p w14:paraId="4031C9A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 0.01647 0.0526 3587  0.313  1.0000 </w:t>
      </w:r>
    </w:p>
    <w:p w14:paraId="5112B83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0330 0.0555 3587  0.059  1.0000 </w:t>
      </w:r>
    </w:p>
    <w:p w14:paraId="5631923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924) -  0.588   -0.07810 0.0642 3587 -1.216  0.9951 </w:t>
      </w:r>
    </w:p>
    <w:p w14:paraId="46C3DE7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08069 0.0547 3587 -1.475  0.9720 </w:t>
      </w:r>
    </w:p>
    <w:p w14:paraId="633B4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 0.04884 0.0585 3587  0.835  0.9999 </w:t>
      </w:r>
    </w:p>
    <w:p w14:paraId="7345AD7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01897 0.0538 3587 -0.352  1.0000 </w:t>
      </w:r>
    </w:p>
    <w:p w14:paraId="531BD34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-0.04386 0.0627 3587 -0.700  1.0000 </w:t>
      </w:r>
    </w:p>
    <w:p w14:paraId="6D84C46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6102 0.0478 3587 -3.367  0.0484 </w:t>
      </w:r>
    </w:p>
    <w:p w14:paraId="197052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 0.01820 0.0534 3587  0.341  1.0000 </w:t>
      </w:r>
    </w:p>
    <w:p w14:paraId="051CCE9D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 0.00503 0.0651 3587  0.077  1.0000 </w:t>
      </w:r>
    </w:p>
    <w:p w14:paraId="3D2EFE2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07637 0.0618 3587 -1.236  0.9943 </w:t>
      </w:r>
    </w:p>
    <w:p w14:paraId="4ED902F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-0.07895 0.0583 3587 -1.355  0.9865 </w:t>
      </w:r>
    </w:p>
    <w:p w14:paraId="7652E38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 0.05057 0.0612 3587  0.826  0.9999 </w:t>
      </w:r>
    </w:p>
    <w:p w14:paraId="64EF247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-0.01724 0.0635 3587 -0.272  1.0000 </w:t>
      </w:r>
    </w:p>
    <w:p w14:paraId="4557615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04213 0.0606 3587 -0.695  1.0000 </w:t>
      </w:r>
    </w:p>
    <w:p w14:paraId="443D4A1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 0.17922 0.0297 3587  6.024  &lt;.0001 </w:t>
      </w:r>
    </w:p>
    <w:p w14:paraId="7E4F991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16605 0.0442 3587  3.757  0.0128 </w:t>
      </w:r>
    </w:p>
    <w:p w14:paraId="4EB0C73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 0.08464 0.0473 3587  1.789  0.8814 </w:t>
      </w:r>
    </w:p>
    <w:p w14:paraId="6ED699B6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 0.08206 0.0333 3587  2.468  0.4308 </w:t>
      </w:r>
    </w:p>
    <w:p w14:paraId="39D3BF12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 0.21159 0.0392 3587  5.399  &lt;.0001 </w:t>
      </w:r>
    </w:p>
    <w:p w14:paraId="0B55FB5F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 0.14378 0.0418 3587  3.443  0.0379 </w:t>
      </w:r>
    </w:p>
    <w:p w14:paraId="7C99193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 0.11888 0.0452 3587  2.629  0.3218 </w:t>
      </w:r>
    </w:p>
    <w:p w14:paraId="18694B8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-0.01317 0.0533 3587 -0.247  1.0000 </w:t>
      </w:r>
    </w:p>
    <w:p w14:paraId="1A83D10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-0.09457 0.0529 3587 -1.787  0.8821 </w:t>
      </w:r>
    </w:p>
    <w:p w14:paraId="4DF63EC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-0.09715 0.0446 3587 -2.177  0.6462 </w:t>
      </w:r>
    </w:p>
    <w:p w14:paraId="7AD408B9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 0.03237 0.0447 3587  0.724  1.0000 </w:t>
      </w:r>
    </w:p>
    <w:p w14:paraId="335FA1A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-0.03544 0.0513 3587 -0.691  1.0000 </w:t>
      </w:r>
    </w:p>
    <w:p w14:paraId="76C8AA9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-0.06033 0.0508 3587 -1.187  0.9961 </w:t>
      </w:r>
    </w:p>
    <w:p w14:paraId="0B44CAB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08140 0.0647 3587 -1.257  0.9933 </w:t>
      </w:r>
    </w:p>
    <w:p w14:paraId="69222F30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8398 0.0553 3587 -1.518  0.9645 </w:t>
      </w:r>
    </w:p>
    <w:p w14:paraId="5F793A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 0.04554 0.0591 3587  0.771  1.0000 </w:t>
      </w:r>
    </w:p>
    <w:p w14:paraId="48CCCA73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2227 0.0545 3587 -0.409  1.0000 </w:t>
      </w:r>
    </w:p>
    <w:p w14:paraId="737F822E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-0.04716 0.0632 3587 -0.746  1.0000 </w:t>
      </w:r>
    </w:p>
    <w:p w14:paraId="7DB207D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-0.00258 0.0578 3587 -0.045  1.0000 </w:t>
      </w:r>
    </w:p>
    <w:p w14:paraId="31E37097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 0.12694 0.0608 3587  2.088  0.7101 </w:t>
      </w:r>
    </w:p>
    <w:p w14:paraId="7D630E3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05913 0.0631 3587  0.937  0.9997 </w:t>
      </w:r>
    </w:p>
    <w:p w14:paraId="5C25717A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 0.03424 0.0596 3587  0.574  1.0000 </w:t>
      </w:r>
    </w:p>
    <w:p w14:paraId="237F4E5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 0.12952 0.0514 3587  2.520  0.3941 </w:t>
      </w:r>
    </w:p>
    <w:p w14:paraId="65ECD3C4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 0.06171 0.0534 3587  1.156  0.9970 </w:t>
      </w:r>
    </w:p>
    <w:p w14:paraId="4984EB95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 0.03682 0.0561 3587  0.656  1.0000 </w:t>
      </w:r>
    </w:p>
    <w:p w14:paraId="0B4E83C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-0.06781 0.0573 3587 -1.184  0.9962 </w:t>
      </w:r>
    </w:p>
    <w:p w14:paraId="5E2147AC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09270 0.0591 3587 -1.567  0.9543 </w:t>
      </w:r>
    </w:p>
    <w:p w14:paraId="3DC7730B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-0.02489 0.0615 3587 -0.404  1.0000 </w:t>
      </w:r>
    </w:p>
    <w:p w14:paraId="27953381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1E5B2C8" w14:textId="77777777" w:rsidR="00D35907" w:rsidRPr="00D35907" w:rsidRDefault="00D35907" w:rsidP="00D359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D3590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</w:t>
      </w:r>
    </w:p>
    <w:p w14:paraId="15C25064" w14:textId="1D392B4C" w:rsidR="00D35907" w:rsidRDefault="00D35907" w:rsidP="0047177C"/>
    <w:p w14:paraId="353EC0CD" w14:textId="77777777" w:rsidR="00D35907" w:rsidRDefault="00D35907" w:rsidP="0047177C"/>
    <w:p w14:paraId="3910B5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score~ ypos1 + Error(code), data = df1)</w:t>
      </w:r>
    </w:p>
    <w:p w14:paraId="510F6BE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64CA0F8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A1869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6C275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 estimate     SE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D209A9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 0.122750 0.0624 3586  1.967  0.8177 </w:t>
      </w:r>
    </w:p>
    <w:p w14:paraId="46D756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 0.068575 0.0587 3586  1.169  0.9980 </w:t>
      </w:r>
    </w:p>
    <w:p w14:paraId="4E13612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-0.033245 0.0575 3586 -0.578  1.0000 </w:t>
      </w:r>
    </w:p>
    <w:p w14:paraId="5882376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09) - (-0.809)  0.130334 0.0591 3586  2.205  0.6614 </w:t>
      </w:r>
    </w:p>
    <w:p w14:paraId="16956E4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 0.233751 0.0626 3586  3.732  0.0159 </w:t>
      </w:r>
    </w:p>
    <w:p w14:paraId="7DB34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 0.251643 0.0592 3586  4.250  0.0020 </w:t>
      </w:r>
    </w:p>
    <w:p w14:paraId="61C3E5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42001 0.0471 3586 -3.017  0.1474 </w:t>
      </w:r>
    </w:p>
    <w:p w14:paraId="3356177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005935 0.0595 3586 -0.100  1.0000 </w:t>
      </w:r>
    </w:p>
    <w:p w14:paraId="08CE20D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-0.106560 0.0634 3586 -1.682  0.9388 </w:t>
      </w:r>
    </w:p>
    <w:p w14:paraId="66CDD8C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-0.065699 0.0606 3586 -1.085  0.9991 </w:t>
      </w:r>
    </w:p>
    <w:p w14:paraId="020319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-0.146208 0.0571 3586 -2.561  0.3969 </w:t>
      </w:r>
    </w:p>
    <w:p w14:paraId="4BF136B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-0.108661 0.0603 3586 -1.802  0.8977 </w:t>
      </w:r>
    </w:p>
    <w:p w14:paraId="7FCDD9B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-0.200215 0.0637 3586 -3.145  0.1045 </w:t>
      </w:r>
    </w:p>
    <w:p w14:paraId="1725FEE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-0.146972 0.0579 3586 -2.538  0.4129 </w:t>
      </w:r>
    </w:p>
    <w:p w14:paraId="27B17B7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054174 0.0545 3586 -0.994  0.9997 </w:t>
      </w:r>
    </w:p>
    <w:p w14:paraId="5EDAC5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-0.155995 0.0526 3586 -2.967  0.1671 </w:t>
      </w:r>
    </w:p>
    <w:p w14:paraId="09DF175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 0.007584 0.0604 3586  0.126  1.0000 </w:t>
      </w:r>
    </w:p>
    <w:p w14:paraId="4E8FC1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111001 0.0517 3586  2.146  0.7034 </w:t>
      </w:r>
    </w:p>
    <w:p w14:paraId="7C0A6A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 0.128894 0.0574 3586  2.246  0.6308 </w:t>
      </w:r>
    </w:p>
    <w:p w14:paraId="369FD8B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64751 0.0410 3586 -6.464  &lt;.0001 </w:t>
      </w:r>
    </w:p>
    <w:p w14:paraId="2D49B76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128685 0.0602 3586 -2.138  0.7090 </w:t>
      </w:r>
    </w:p>
    <w:p w14:paraId="000EAD5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229310 0.0528 3586 -4.345  0.0014 </w:t>
      </w:r>
    </w:p>
    <w:p w14:paraId="4E1D775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188449 0.0566 3586 -3.331  0.0607 </w:t>
      </w:r>
    </w:p>
    <w:p w14:paraId="5B77308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268958 0.0522 3586 -5.157  &lt;.0001 </w:t>
      </w:r>
    </w:p>
    <w:p w14:paraId="068E555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-0.231411 0.0614 3586 -3.766  0.0140 </w:t>
      </w:r>
    </w:p>
    <w:p w14:paraId="1D6C7BF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322965 0.0533 3586 -6.063  &lt;.0001 </w:t>
      </w:r>
    </w:p>
    <w:p w14:paraId="65DD7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269722 0.0556 3586 -4.849  0.0001 </w:t>
      </w:r>
    </w:p>
    <w:p w14:paraId="7C56F81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-0.101820 0.0488 3586 -2.086  0.7446 </w:t>
      </w:r>
    </w:p>
    <w:p w14:paraId="2F792DC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 0.061759 0.0564 3586  1.094  0.9990 </w:t>
      </w:r>
    </w:p>
    <w:p w14:paraId="56DD080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 0.165176 0.0548 3586  3.014  0.1482 </w:t>
      </w:r>
    </w:p>
    <w:p w14:paraId="7889AF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 0.183068 0.0501 3586  3.652  0.0211 </w:t>
      </w:r>
    </w:p>
    <w:p w14:paraId="552D6BE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10576 0.0360 3586 -5.851  &lt;.0001 </w:t>
      </w:r>
    </w:p>
    <w:p w14:paraId="4A9198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74510 0.0562 3586 -1.325  0.9926 </w:t>
      </w:r>
    </w:p>
    <w:p w14:paraId="4E9030D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-0.175135 0.0556 3586 -3.148  0.1037 </w:t>
      </w:r>
    </w:p>
    <w:p w14:paraId="0CAF3D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134274 0.0463 3586 -2.898  0.1976 </w:t>
      </w:r>
    </w:p>
    <w:p w14:paraId="39D3EF0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-0.214783 0.0484 3586 -4.441  0.0009 </w:t>
      </w:r>
    </w:p>
    <w:p w14:paraId="128528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-0.177237 0.0576 3586 -3.076  0.1261 </w:t>
      </w:r>
    </w:p>
    <w:p w14:paraId="1968B0A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-0.268791 0.0560 3586 -4.803  0.0002 </w:t>
      </w:r>
    </w:p>
    <w:p w14:paraId="604DA87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-0.215548 0.0480 3586 -4.488  0.0007 </w:t>
      </w:r>
    </w:p>
    <w:p w14:paraId="1E45E1F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 0.163579 0.0552 3586  2.961  0.1696 </w:t>
      </w:r>
    </w:p>
    <w:p w14:paraId="79FA5B5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266996 0.0529 3586  5.051  &lt;.0001 </w:t>
      </w:r>
    </w:p>
    <w:p w14:paraId="148E91D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 0.284888 0.0520 3586  5.480  &lt;.0001 </w:t>
      </w:r>
    </w:p>
    <w:p w14:paraId="3C7E97F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108756 0.0330 3586 -3.298  0.0671 </w:t>
      </w:r>
    </w:p>
    <w:p w14:paraId="5F97A50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 0.027310 0.0551 3586  0.496  1.0000 </w:t>
      </w:r>
    </w:p>
    <w:p w14:paraId="57A4063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073315 0.0537 3586 -1.365  0.9902 </w:t>
      </w:r>
    </w:p>
    <w:p w14:paraId="4A90518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-0.032454 0.0511 3586 -0.635  1.0000 </w:t>
      </w:r>
    </w:p>
    <w:p w14:paraId="1D94ECE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112963 0.0383 3586 -2.951  0.1737 </w:t>
      </w:r>
    </w:p>
    <w:p w14:paraId="7550541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-0.075417 0.0564 3586 -1.336  0.9920 </w:t>
      </w:r>
    </w:p>
    <w:p w14:paraId="25B70D3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166970 0.0541 3586 -3.088  0.1222 </w:t>
      </w:r>
    </w:p>
    <w:p w14:paraId="7A81B6A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-0.113727 0.0500 3586 -2.273  0.6110 </w:t>
      </w:r>
    </w:p>
    <w:p w14:paraId="5D48810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0.924)  0.103417 0.0606 3586  1.707  0.9315 </w:t>
      </w:r>
    </w:p>
    <w:p w14:paraId="4189CB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121310 0.0572 3586  2.122  0.7204 </w:t>
      </w:r>
    </w:p>
    <w:p w14:paraId="5E5184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272335 0.0443 3586 -6.143  &lt;.0001 </w:t>
      </w:r>
    </w:p>
    <w:p w14:paraId="7845008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-0.136269 0.0567 3586 -2.404  0.5120 </w:t>
      </w:r>
    </w:p>
    <w:p w14:paraId="0A313DC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-0.236894 0.0614 3586 -3.861  0.0098 </w:t>
      </w:r>
    </w:p>
    <w:p w14:paraId="1E1B471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-0.196033 0.0584 3586 -3.354  0.0565 </w:t>
      </w:r>
    </w:p>
    <w:p w14:paraId="178240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-0.276542 0.0548 3586 -5.042  &lt;.0001 </w:t>
      </w:r>
    </w:p>
    <w:p w14:paraId="7AE6BD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 0.809   -0.238995 0.0579 3586 -4.131  0.0034 </w:t>
      </w:r>
    </w:p>
    <w:p w14:paraId="010EF4D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-0.330549 0.0617 3586 -5.361  &lt;.0001 </w:t>
      </w:r>
    </w:p>
    <w:p w14:paraId="35D2E9D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-0.277306 0.0553 3586 -5.012  0.0001 </w:t>
      </w:r>
    </w:p>
    <w:p w14:paraId="7761B6D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 0.017892 0.0576 3586  0.310  1.0000 </w:t>
      </w:r>
    </w:p>
    <w:p w14:paraId="7AB15F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75752 0.0413 3586 -9.094  &lt;.0001 </w:t>
      </w:r>
    </w:p>
    <w:p w14:paraId="019D3D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-0.239686 0.0604 3586 -3.966  0.0065 </w:t>
      </w:r>
    </w:p>
    <w:p w14:paraId="0847973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340311 0.0529 3586 -6.429  &lt;.0001 </w:t>
      </w:r>
    </w:p>
    <w:p w14:paraId="3D80D39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-0.299450 0.0568 3586 -5.269  &lt;.0001 </w:t>
      </w:r>
    </w:p>
    <w:p w14:paraId="1241956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379959 0.0524 3586 -7.245  &lt;.0001 </w:t>
      </w:r>
    </w:p>
    <w:p w14:paraId="790CFD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-0.342413 0.0617 3586 -5.551  &lt;.0001 </w:t>
      </w:r>
    </w:p>
    <w:p w14:paraId="0267534E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0.433966 0.0529 3586 -8.204  &lt;.0001 </w:t>
      </w:r>
    </w:p>
    <w:p w14:paraId="50F3856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-0.380723 0.0559 3586 -6.812  &lt;.0001 </w:t>
      </w:r>
    </w:p>
    <w:p w14:paraId="2952288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0.393644 0.0402 3586 -9.796  &lt;.0001 </w:t>
      </w:r>
    </w:p>
    <w:p w14:paraId="4FEA69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-0.257578 0.0570 3586 -4.522  0.0006 </w:t>
      </w:r>
    </w:p>
    <w:p w14:paraId="6ECD5B5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-0.358204 0.0584 3586 -6.130  &lt;.0001 </w:t>
      </w:r>
    </w:p>
    <w:p w14:paraId="5736B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-0.317343 0.0522 3586 -6.080  &lt;.0001 </w:t>
      </w:r>
    </w:p>
    <w:p w14:paraId="69E594B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-0.397851 0.0516 3586 -7.717  &lt;.0001 </w:t>
      </w:r>
    </w:p>
    <w:p w14:paraId="27869176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-0.360305 0.0583 3586 -6.183  &lt;.0001 </w:t>
      </w:r>
    </w:p>
    <w:p w14:paraId="70872E1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-0.451859 0.0587 3586 -7.692  &lt;.0001 </w:t>
      </w:r>
    </w:p>
    <w:p w14:paraId="0CFEFF9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-0.398616 0.0516 3586 -7.726  &lt;.0001 </w:t>
      </w:r>
    </w:p>
    <w:p w14:paraId="2DA1282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 0.136066 0.0441 3586  3.086  0.1230 </w:t>
      </w:r>
    </w:p>
    <w:p w14:paraId="1A8DBB7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 0.035441 0.0424 3586  0.835  1.0000 </w:t>
      </w:r>
    </w:p>
    <w:p w14:paraId="4A5D2AD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 0.076302 0.0390 3586  1.955  0.8245 </w:t>
      </w:r>
    </w:p>
    <w:p w14:paraId="7340F11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004207 0.0323 3586 -0.130  1.0000 </w:t>
      </w:r>
    </w:p>
    <w:p w14:paraId="1D6EC7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 0.033340 0.0458 3586  0.728  1.0000 </w:t>
      </w:r>
    </w:p>
    <w:p w14:paraId="3DDB8A2C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0.058215 0.0429 3586 -1.358  0.9906 </w:t>
      </w:r>
    </w:p>
    <w:p w14:paraId="2A5093C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-0.004972 0.0376 3586 -0.132  1.0000 </w:t>
      </w:r>
    </w:p>
    <w:p w14:paraId="7040F77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-0.100625 0.0612 3586 -1.644  0.9487 </w:t>
      </w:r>
    </w:p>
    <w:p w14:paraId="0761FAA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-0.059764 0.0582 3586 -1.026  0.9995 </w:t>
      </w:r>
    </w:p>
    <w:p w14:paraId="54D9A68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-0.140273 0.0547 3586 -2.566  0.3932 </w:t>
      </w:r>
    </w:p>
    <w:p w14:paraId="3CD60B9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-0.102726 0.0579 3586 -1.775  0.9083 </w:t>
      </w:r>
    </w:p>
    <w:p w14:paraId="7A87806F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-0.194280 0.0615 3586 -3.160  0.1004 </w:t>
      </w:r>
    </w:p>
    <w:p w14:paraId="3B5727B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-0.141038 0.0549 3586 -2.571  0.3899 </w:t>
      </w:r>
    </w:p>
    <w:p w14:paraId="199ABDC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 0.040861 0.0576 3586  0.709  1.0000 </w:t>
      </w:r>
    </w:p>
    <w:p w14:paraId="606FDE53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-0.039648 0.0533 3586 -0.744  1.0000 </w:t>
      </w:r>
    </w:p>
    <w:p w14:paraId="3EB0FE3A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002101 0.0624 3586 -0.034  1.0000 </w:t>
      </w:r>
    </w:p>
    <w:p w14:paraId="2715DC60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093655 0.0544 3586 -1.722  0.9266 </w:t>
      </w:r>
    </w:p>
    <w:p w14:paraId="0CB41888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-0.040412 0.0567 3586 -0.713  1.0000 </w:t>
      </w:r>
    </w:p>
    <w:p w14:paraId="741DE21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-0.080509 0.0507 3586 -1.589  0.9612 </w:t>
      </w:r>
    </w:p>
    <w:p w14:paraId="3977472D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-0.042962 0.0596 3586 -0.721  1.0000 </w:t>
      </w:r>
    </w:p>
    <w:p w14:paraId="2FF2537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-0.134516 0.0580 3586 -2.321  0.5749 </w:t>
      </w:r>
    </w:p>
    <w:p w14:paraId="7E7855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-0.081273 0.0507 3586 -1.603  0.9583 </w:t>
      </w:r>
    </w:p>
    <w:p w14:paraId="696C008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 0.037546 0.0560 3586  0.670  1.0000 </w:t>
      </w:r>
    </w:p>
    <w:p w14:paraId="6F5CE107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054007 0.0537 3586 -1.006  0.9996 </w:t>
      </w:r>
    </w:p>
    <w:p w14:paraId="5931CD44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000764 0.0496 3586 -0.015  1.0000 </w:t>
      </w:r>
    </w:p>
    <w:p w14:paraId="669C902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-0.091554 0.0627 3586 -1.460  0.9815 </w:t>
      </w:r>
    </w:p>
    <w:p w14:paraId="1F522772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-0.038311 0.0567 3586 -0.676  1.0000 </w:t>
      </w:r>
    </w:p>
    <w:p w14:paraId="2DBFF1A5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1.000      0.053243 0.0570 3586  0.934  0.9998 </w:t>
      </w:r>
    </w:p>
    <w:p w14:paraId="37A60761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775F62B" w14:textId="77777777" w:rsidR="007A1869" w:rsidRPr="007A1869" w:rsidRDefault="007A1869" w:rsidP="007A18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7A1869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1ECAA5B3" w14:textId="07B4E7D3" w:rsidR="0064325F" w:rsidRDefault="0064325F" w:rsidP="0047177C"/>
    <w:p w14:paraId="55CA155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score~ predictability + Error(code), data = df1)</w:t>
      </w:r>
    </w:p>
    <w:p w14:paraId="44A274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274A0D9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EF8BDB6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792D71F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  0.0104 0.0206 286 0.507   0.6129</w:t>
      </w:r>
    </w:p>
    <w:p w14:paraId="422E479E" w14:textId="6AD95123" w:rsidR="007A1869" w:rsidRDefault="007A1869" w:rsidP="0047177C"/>
    <w:p w14:paraId="014D5F75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score~ difficulty + Error(code), data = df1)</w:t>
      </w:r>
    </w:p>
    <w:p w14:paraId="1053CC1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79C97E39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E0C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41FC3D51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SE 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04C91E2D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0.1564 0.019 284  8.230  &lt;.0001 </w:t>
      </w:r>
    </w:p>
    <w:p w14:paraId="32975E5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0.2541 0.019 284 13.374  &lt;.0001 </w:t>
      </w:r>
    </w:p>
    <w:p w14:paraId="740B2012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0.3138 0.019 284 16.515  &lt;.0001 </w:t>
      </w:r>
    </w:p>
    <w:p w14:paraId="69DA4507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0.0977 0.019 284  5.144  &lt;.0001 </w:t>
      </w:r>
    </w:p>
    <w:p w14:paraId="75970C5C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0.1574 0.019 284  8.284  &lt;.0001 </w:t>
      </w:r>
    </w:p>
    <w:p w14:paraId="3EC21810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0.0597 0.019 284  3.140  0.0100 </w:t>
      </w:r>
    </w:p>
    <w:p w14:paraId="3721F45B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CA81908" w14:textId="77777777" w:rsidR="003E0C2D" w:rsidRPr="003E0C2D" w:rsidRDefault="003E0C2D" w:rsidP="003E0C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E0C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2E0A955D" w14:textId="47D516CE" w:rsidR="003E0C2D" w:rsidRDefault="003E0C2D" w:rsidP="0047177C"/>
    <w:p w14:paraId="54D8C0F0" w14:textId="5935AC47" w:rsidR="003E0C2D" w:rsidRDefault="003E0C2D" w:rsidP="0047177C"/>
    <w:p w14:paraId="6073C496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score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5449A8A0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62E9F7D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F9235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55A954A7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5C216721" w14:textId="77777777" w:rsidR="00F92353" w:rsidRPr="00F92353" w:rsidRDefault="00F92353" w:rsidP="00F923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9235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2      0.0171 0.0134 3599 1.278   0.2015 </w:t>
      </w:r>
    </w:p>
    <w:p w14:paraId="7B1F10A2" w14:textId="77777777" w:rsidR="00F92353" w:rsidRDefault="00F92353" w:rsidP="0047177C"/>
    <w:p w14:paraId="2CF76C56" w14:textId="77777777" w:rsidR="00F8593E" w:rsidRDefault="00F8593E" w:rsidP="0047177C"/>
    <w:p w14:paraId="4D678B47" w14:textId="64214DAF" w:rsidR="0047177C" w:rsidRDefault="008109D8" w:rsidP="0047177C">
      <w:pPr>
        <w:pStyle w:val="Heading2"/>
      </w:pPr>
      <w:r>
        <w:t>IES</w:t>
      </w:r>
    </w:p>
    <w:p w14:paraId="185708EC" w14:textId="4D4F8667" w:rsidR="0047177C" w:rsidRDefault="0047177C" w:rsidP="0047177C"/>
    <w:p w14:paraId="7EE3F455" w14:textId="0A2155B2" w:rsidR="007A374B" w:rsidRDefault="007A374B" w:rsidP="0047177C"/>
    <w:p w14:paraId="4C9547DA" w14:textId="77777777" w:rsidR="007A374B" w:rsidRDefault="007A374B" w:rsidP="007A374B">
      <w:pPr>
        <w:pStyle w:val="Heading2"/>
      </w:pPr>
      <w:r>
        <w:t xml:space="preserve">Confidence </w:t>
      </w:r>
    </w:p>
    <w:p w14:paraId="3BE14809" w14:textId="52A2CFB3" w:rsidR="007A374B" w:rsidRDefault="007A374B" w:rsidP="0047177C"/>
    <w:p w14:paraId="3782B8E2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df1.aov &lt;- </w:t>
      </w:r>
      <w:proofErr w:type="spell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(confidence ~ xpos1 * ypos1*predictability*difficulty*</w:t>
      </w:r>
      <w:proofErr w:type="spellStart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2CFB77AA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22165E">
        <w:rPr>
          <w:rFonts w:ascii="Lucida Console" w:eastAsia="Times New Roman" w:hAnsi="Lucida Console" w:cs="Courier New"/>
          <w:color w:val="0000FF"/>
          <w:sz w:val="20"/>
          <w:szCs w:val="20"/>
        </w:rPr>
        <w:t>&gt; summary(df1.aov)</w:t>
      </w:r>
    </w:p>
    <w:p w14:paraId="462A8C20" w14:textId="77777777" w:rsidR="0022165E" w:rsidRPr="0022165E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94E798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code</w:t>
      </w:r>
    </w:p>
    <w:p w14:paraId="0298D19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Df Sum Sq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3BAE35E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xpos1                                    13  991.7   76.28 131.430 &lt; 2e-16 ***</w:t>
      </w:r>
    </w:p>
    <w:p w14:paraId="2556856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ypos1                                     7   13.4    1.92   3.306 0.00258 ** </w:t>
      </w:r>
    </w:p>
    <w:p w14:paraId="0349CBB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predictability                            1    0.1    0.08   0.137 0.71145    </w:t>
      </w:r>
    </w:p>
    <w:p w14:paraId="4119F86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>difficulty                                3  111.7   37.25  64.173 &lt; 2e-16 ***</w:t>
      </w:r>
    </w:p>
    <w:p w14:paraId="1C5AC8E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1    0.2    0.19   0.331 0.56575    </w:t>
      </w:r>
    </w:p>
    <w:p w14:paraId="61DB309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                               6    2.9    0.48   0.830 0.54832    </w:t>
      </w:r>
    </w:p>
    <w:p w14:paraId="30E3304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13    5.5    0.43   0.734 0.72795    </w:t>
      </w:r>
    </w:p>
    <w:p w14:paraId="16BFC21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ypos1:predictability                      7   14.1    2.01   3.464 0.00175 ** </w:t>
      </w:r>
    </w:p>
    <w:p w14:paraId="55861CA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1    0.0    0.01   0.016 0.90027    </w:t>
      </w:r>
    </w:p>
    <w:p w14:paraId="1506689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1    0.4    0.41   0.708 0.40136    </w:t>
      </w:r>
    </w:p>
    <w:p w14:paraId="31E769F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lastRenderedPageBreak/>
        <w:t>predictability:difficulty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3    0.5    0.17   0.295 0.82880    </w:t>
      </w:r>
    </w:p>
    <w:p w14:paraId="15D8B49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13   14.3    1.10   1.900 0.03342 *  </w:t>
      </w:r>
    </w:p>
    <w:p w14:paraId="3594135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7    3.2    0.45   0.783 0.60210    </w:t>
      </w:r>
    </w:p>
    <w:p w14:paraId="0CB6C35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1    0.2    0.18   0.308 0.57943    </w:t>
      </w:r>
    </w:p>
    <w:p w14:paraId="5A70355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3    2.2    0.73   1.256 0.29148    </w:t>
      </w:r>
    </w:p>
    <w:p w14:paraId="1DBC5EC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:predictability                6   10.2    1.70   2.922 0.00985 ** </w:t>
      </w:r>
    </w:p>
    <w:p w14:paraId="5E8C7C9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1    0.3    0.28   0.481 0.48909    </w:t>
      </w:r>
    </w:p>
    <w:p w14:paraId="4E9387B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1    0.2    0.21   0.358 0.55051    </w:t>
      </w:r>
    </w:p>
    <w:p w14:paraId="0CCA446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6    2.2    0.37   0.636 0.70145    </w:t>
      </w:r>
    </w:p>
    <w:p w14:paraId="46B01EB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13    8.7    0.67   1.156 0.31644    </w:t>
      </w:r>
    </w:p>
    <w:p w14:paraId="6D96CB0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7    8.0    1.14   1.963 0.06320 .  </w:t>
      </w:r>
    </w:p>
    <w:p w14:paraId="4CF8FF5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1    0.0    0.03   0.046 0.83004    </w:t>
      </w:r>
    </w:p>
    <w:p w14:paraId="0767FD2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1    0.0    0.01   0.014 0.90657    </w:t>
      </w:r>
    </w:p>
    <w:p w14:paraId="3B688203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1    0.0    0.03   0.057 0.81091    </w:t>
      </w:r>
    </w:p>
    <w:p w14:paraId="33507EB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:perfGrp        6    3.6    0.60   1.037 0.40306    </w:t>
      </w:r>
    </w:p>
    <w:p w14:paraId="3218F85C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1    0.1    0.06   0.098 0.75422    </w:t>
      </w:r>
    </w:p>
    <w:p w14:paraId="02FCB3C6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1    0.9    0.86   1.478 0.22581    </w:t>
      </w:r>
    </w:p>
    <w:p w14:paraId="338957F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162   94.0    0.58                    </w:t>
      </w:r>
    </w:p>
    <w:p w14:paraId="36FFAE6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--</w:t>
      </w:r>
    </w:p>
    <w:p w14:paraId="09D2FEA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igni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. codes:  0 ‘***’ 0.001 ‘**’ 0.01 ‘*’ 0.05 ‘.’ 0.1 ‘ ’ 1</w:t>
      </w:r>
    </w:p>
    <w:p w14:paraId="7E7F7CC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14:paraId="7BE35FD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Error: Within</w:t>
      </w:r>
    </w:p>
    <w:p w14:paraId="5CDFE0A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      Df Sum Sq Mean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q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F value  </w:t>
      </w: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(&gt;F)    </w:t>
      </w:r>
    </w:p>
    <w:p w14:paraId="13BAD0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xpos1                                     13  223.6  17.201  23.364 &lt; 2e-16 ***</w:t>
      </w:r>
    </w:p>
    <w:p w14:paraId="00E9D3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ypos1                                      7  159.4  22.772  30.930 &lt; 2e-16 ***</w:t>
      </w:r>
    </w:p>
    <w:p w14:paraId="256FD65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           1    4.9   4.936   6.705 0.00966 ** </w:t>
      </w:r>
    </w:p>
    <w:p w14:paraId="4E7F74A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                                6    7.7   1.288   1.750 0.10549    </w:t>
      </w:r>
    </w:p>
    <w:p w14:paraId="0AABA30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                      13   18.6   1.431   1.943 0.02164 *  </w:t>
      </w:r>
    </w:p>
    <w:p w14:paraId="7599BF58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                       7    8.0   1.148   1.560 0.14267    </w:t>
      </w:r>
    </w:p>
    <w:p w14:paraId="264E8C94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                           1    0.3   0.303   0.412 0.52122    </w:t>
      </w:r>
    </w:p>
    <w:p w14:paraId="2E73DC1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                           1    0.9   0.865   1.174 0.27857    </w:t>
      </w:r>
    </w:p>
    <w:p w14:paraId="2DD00FEA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erfGrp                             13   14.4   1.111   1.510 0.10566    </w:t>
      </w:r>
    </w:p>
    <w:p w14:paraId="21FF538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erfGrp                              7    3.4   0.486   0.661 0.70577    </w:t>
      </w:r>
    </w:p>
    <w:p w14:paraId="5B33715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1    0.5   0.532   0.723 0.39519    </w:t>
      </w:r>
    </w:p>
    <w:p w14:paraId="5F905C5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               3    1.8   0.590   0.801 0.49298    </w:t>
      </w:r>
    </w:p>
    <w:p w14:paraId="40335CDB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redictability                 6    1.2   0.208   0.282 0.94549    </w:t>
      </w:r>
    </w:p>
    <w:p w14:paraId="0D7E22F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            1    0.0   0.025   0.034 0.85397    </w:t>
      </w:r>
    </w:p>
    <w:p w14:paraId="3B0F21D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            1    0.9   0.876   1.190 0.27534    </w:t>
      </w:r>
    </w:p>
    <w:p w14:paraId="4E90ED1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ypos1:perfGrp                        6    4.9   0.809   1.099 0.36011    </w:t>
      </w:r>
    </w:p>
    <w:p w14:paraId="28E59FD2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perfGrp              13   14.2   1.090   1.481 0.11632    </w:t>
      </w:r>
    </w:p>
    <w:p w14:paraId="0C3101C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perfGrp               7    2.6   0.373   0.506 0.83044    </w:t>
      </w:r>
    </w:p>
    <w:p w14:paraId="4F1EC60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difficulty:perfGrp                   1    0.0   0.037   0.051 0.82210    </w:t>
      </w:r>
    </w:p>
    <w:p w14:paraId="6A9FC8FE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difficulty:perfGrp                   1    0.1   0.054   0.074 0.78628    </w:t>
      </w:r>
    </w:p>
    <w:p w14:paraId="0EEE98EF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predictability:difficulty:perfGrp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          3    2.4   0.811   1.102 0.34703    </w:t>
      </w:r>
    </w:p>
    <w:p w14:paraId="726DC870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xpos1:ypos1:predictability:perfGrp         6    9.4   1.559   2.117 0.04829 *  </w:t>
      </w:r>
    </w:p>
    <w:p w14:paraId="78AF52B1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xpos1:predictability:difficulty:perfGrp    1    0.3   0.339   0.460 0.49749    </w:t>
      </w:r>
    </w:p>
    <w:p w14:paraId="7904409D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ypos1:predictability:difficulty:perfGrp    1    2.1   2.129   2.892 0.08911 .  </w:t>
      </w:r>
    </w:p>
    <w:p w14:paraId="332FD207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 xml:space="preserve">Residuals                               3475 2558.4   0.736                    </w:t>
      </w:r>
    </w:p>
    <w:p w14:paraId="4C992E49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---</w:t>
      </w:r>
    </w:p>
    <w:p w14:paraId="2B9174E5" w14:textId="77777777" w:rsidR="0022165E" w:rsidRPr="00C27C80" w:rsidRDefault="0022165E" w:rsidP="0022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18"/>
          <w:szCs w:val="18"/>
        </w:rPr>
      </w:pPr>
      <w:proofErr w:type="spellStart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Signif</w:t>
      </w:r>
      <w:proofErr w:type="spellEnd"/>
      <w:r w:rsidRPr="00C27C80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  <w:t>. codes:  0 ‘***’ 0.001 ‘**’ 0.01 ‘*’ 0.05 ‘.’ 0.1 ‘ ’ 1</w:t>
      </w:r>
    </w:p>
    <w:p w14:paraId="4B06D587" w14:textId="62BD5DA4" w:rsidR="0022165E" w:rsidRPr="00C27C80" w:rsidRDefault="0022165E" w:rsidP="0047177C">
      <w:pPr>
        <w:rPr>
          <w:sz w:val="21"/>
          <w:szCs w:val="21"/>
        </w:rPr>
      </w:pPr>
    </w:p>
    <w:p w14:paraId="15BE3958" w14:textId="5DB91B6A" w:rsidR="0022165E" w:rsidRDefault="0022165E" w:rsidP="0047177C"/>
    <w:p w14:paraId="05F833F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lastRenderedPageBreak/>
        <w:t xml:space="preserve">&gt; aov_df1 &lt;-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confidence~ xpos1 + Error(code), data = df1)</w:t>
      </w:r>
    </w:p>
    <w:p w14:paraId="1DEF3C9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(aov_df1, ~ xpos1)</w:t>
      </w:r>
    </w:p>
    <w:p w14:paraId="1C29D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875E3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B287B0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2B0494B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88) -0.01847 0.1338 3582 -0.138  1.0000 </w:t>
      </w:r>
    </w:p>
    <w:p w14:paraId="69C9C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 0.17102 0.1167 3582  1.466  0.9735 </w:t>
      </w:r>
    </w:p>
    <w:p w14:paraId="7C5B77C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66) -0.08410 0.1232 3582 -0.683  1.0000 </w:t>
      </w:r>
    </w:p>
    <w:p w14:paraId="5C0FE4B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-0.21981 0.1172 3582 -1.875  0.8399 </w:t>
      </w:r>
    </w:p>
    <w:p w14:paraId="68C51F7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51)  0.15619 0.1384 3582  1.129  0.9977 </w:t>
      </w:r>
    </w:p>
    <w:p w14:paraId="6D54BE7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8580 0.0914 3582  5.315  &lt;.0001 </w:t>
      </w:r>
    </w:p>
    <w:p w14:paraId="671AE75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000    0.00618 0.1120 3582  0.055  1.0000 </w:t>
      </w:r>
    </w:p>
    <w:p w14:paraId="0E28E86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19688 0.1184 3582 -1.662  0.9288 </w:t>
      </w:r>
    </w:p>
    <w:p w14:paraId="52690A1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88   -0.35233 0.1376 3582 -2.561  0.3660 </w:t>
      </w:r>
    </w:p>
    <w:p w14:paraId="22B5F20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 0.28698 0.1165 3582  2.464  0.4338 </w:t>
      </w:r>
    </w:p>
    <w:p w14:paraId="391385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66    0.15042 0.1249 3582  1.204  0.9955 </w:t>
      </w:r>
    </w:p>
    <w:p w14:paraId="3CEEF8F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00542 0.1157 3582 -0.047  1.0000 </w:t>
      </w:r>
    </w:p>
    <w:p w14:paraId="36D171C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51    0.02428 0.1342 3582  0.181  1.0000 </w:t>
      </w:r>
    </w:p>
    <w:p w14:paraId="1C06773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707)  0.18950 0.1217 3582  1.557  0.9567 </w:t>
      </w:r>
    </w:p>
    <w:p w14:paraId="3F1790D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866) -0.06563 0.1265 3582 -0.519  1.0000 </w:t>
      </w:r>
    </w:p>
    <w:p w14:paraId="061C02C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24) -0.20133 0.1358 3582 -1.482  0.9709 </w:t>
      </w:r>
    </w:p>
    <w:p w14:paraId="7BA3B6D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(-0.951)  0.17467 0.1305 3582  1.338  0.9880 </w:t>
      </w:r>
    </w:p>
    <w:p w14:paraId="52A9CCB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0428 0.0977 3582  5.159  &lt;.0001 </w:t>
      </w:r>
    </w:p>
    <w:p w14:paraId="572053E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000    0.02466 0.1103 3582  0.223  1.0000 </w:t>
      </w:r>
    </w:p>
    <w:p w14:paraId="0E3F148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383   -0.17841 0.1372 3582 -1.300  0.9908 </w:t>
      </w:r>
    </w:p>
    <w:p w14:paraId="2502D8C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588   -0.33386 0.1289 3582 -2.590  0.3467 </w:t>
      </w:r>
    </w:p>
    <w:p w14:paraId="794244E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707    0.30545 0.1215 3582  2.514  0.3985 </w:t>
      </w:r>
    </w:p>
    <w:p w14:paraId="7E5ADF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866    0.16890 0.1282 3582  1.318  0.9896 </w:t>
      </w:r>
    </w:p>
    <w:p w14:paraId="7F34CD5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24    0.01306 0.1333 3582  0.098  1.0000 </w:t>
      </w:r>
    </w:p>
    <w:p w14:paraId="27B7142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88) -  0.951    0.04275 0.1253 3582  0.341  1.0000 </w:t>
      </w:r>
    </w:p>
    <w:p w14:paraId="358D96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66) -0.25512 0.1099 3582 -2.321  0.5389 </w:t>
      </w:r>
    </w:p>
    <w:p w14:paraId="13C2682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-0.39083 0.1190 3582 -3.285  0.0621 </w:t>
      </w:r>
    </w:p>
    <w:p w14:paraId="2422B4E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51) -0.01483 0.1267 3582 -0.117  1.0000 </w:t>
      </w:r>
    </w:p>
    <w:p w14:paraId="6282CAB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1478 0.0725 3582  4.341  0.0012 </w:t>
      </w:r>
    </w:p>
    <w:p w14:paraId="4EA8F08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000   -0.16484 0.0972 3582 -1.696  0.9176 </w:t>
      </w:r>
    </w:p>
    <w:p w14:paraId="421F6D0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36790 0.1206 3582 -3.051  0.1210 </w:t>
      </w:r>
    </w:p>
    <w:p w14:paraId="4AA5F85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88   -0.52336 0.1258 3582 -4.160  0.0026 </w:t>
      </w:r>
    </w:p>
    <w:p w14:paraId="5C35CD5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 0.11595 0.0846 3582  1.370  0.9852 </w:t>
      </w:r>
    </w:p>
    <w:p w14:paraId="17128BD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66   -0.02060 0.1118 3582 -0.184  1.0000 </w:t>
      </w:r>
    </w:p>
    <w:p w14:paraId="3D8BBB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17644 0.1161 3582 -1.520  0.9643 </w:t>
      </w:r>
    </w:p>
    <w:p w14:paraId="3496BCC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51   -0.14675 0.1221 3582 -1.202  0.9956 </w:t>
      </w:r>
    </w:p>
    <w:p w14:paraId="15D4E55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24) -0.13571 0.1254 3582 -1.083  0.9985 </w:t>
      </w:r>
    </w:p>
    <w:p w14:paraId="236E827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(-0.951)  0.24029 0.1314 3582  1.829  0.8631 </w:t>
      </w:r>
    </w:p>
    <w:p w14:paraId="6190A70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56990 0.0826 3582  6.901  &lt;.0001 </w:t>
      </w:r>
    </w:p>
    <w:p w14:paraId="0564016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000    0.09028 0.0953 3582  0.948  0.9996 </w:t>
      </w:r>
    </w:p>
    <w:p w14:paraId="689566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383   -0.11278 0.1269 3582 -0.889  0.9998 </w:t>
      </w:r>
    </w:p>
    <w:p w14:paraId="46970AF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588   -0.26823 0.1305 3582 -2.055  0.7322 </w:t>
      </w:r>
    </w:p>
    <w:p w14:paraId="2B8C7CC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707    0.37108 0.1097 3582  3.383  0.0459 </w:t>
      </w:r>
    </w:p>
    <w:p w14:paraId="479C7A7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866    0.23452 0.1049 3582  2.236  0.6032 </w:t>
      </w:r>
    </w:p>
    <w:p w14:paraId="5914328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24    0.07868 0.1226 3582  0.642  1.0000 </w:t>
      </w:r>
    </w:p>
    <w:p w14:paraId="76E431F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66) -  0.951    0.10838 0.1268 3582  0.854  0.9999 </w:t>
      </w:r>
    </w:p>
    <w:p w14:paraId="2B5D123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0.951)  0.37600 0.1403 3582  2.680  0.2907 </w:t>
      </w:r>
    </w:p>
    <w:p w14:paraId="2C919B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70561 0.0943 3582  7.482  &lt;.0001 </w:t>
      </w:r>
    </w:p>
    <w:p w14:paraId="6912178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000    0.22599 0.1144 3582  1.976  0.7828 </w:t>
      </w:r>
    </w:p>
    <w:p w14:paraId="761D880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 0.02293 0.1209 3582  0.190  1.0000 </w:t>
      </w:r>
    </w:p>
    <w:p w14:paraId="65F7992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924) -  0.588   -0.13253 0.1395 3582 -0.950  0.9996 </w:t>
      </w:r>
    </w:p>
    <w:p w14:paraId="66BA701C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 0.50678 0.1188 3582  4.267  0.0017 </w:t>
      </w:r>
    </w:p>
    <w:p w14:paraId="196BDC4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66    0.37023 0.1270 3582  2.914  0.1717 </w:t>
      </w:r>
    </w:p>
    <w:p w14:paraId="59EF790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 0.21439 0.1169 3582  1.834  0.8609 </w:t>
      </w:r>
    </w:p>
    <w:p w14:paraId="5302A9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51    0.24408 0.1362 3582  1.793  0.8798 </w:t>
      </w:r>
    </w:p>
    <w:p w14:paraId="281E470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32961 0.1039 3582  3.173  0.0864 </w:t>
      </w:r>
    </w:p>
    <w:p w14:paraId="2C989A3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000   -0.15001 0.1160 3582 -1.293  0.9912 </w:t>
      </w:r>
    </w:p>
    <w:p w14:paraId="755FDC7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383   -0.35307 0.1417 3582 -2.492  0.4135 </w:t>
      </w:r>
    </w:p>
    <w:p w14:paraId="7999571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588   -0.50853 0.1342 3582 -3.790  0.0113 </w:t>
      </w:r>
    </w:p>
    <w:p w14:paraId="0AAFA88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707    0.13079 0.1265 3582  1.034  0.9991 </w:t>
      </w:r>
    </w:p>
    <w:p w14:paraId="0FE06D4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866   -0.00577 0.1329 3582 -0.043  1.0000 </w:t>
      </w:r>
    </w:p>
    <w:p w14:paraId="2FCC0AE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24   -0.16161 0.1379 3582 -1.172  0.9966 </w:t>
      </w:r>
    </w:p>
    <w:p w14:paraId="41CB84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51) -  0.951   -0.13192 0.1315 3582 -1.003  0.9993 </w:t>
      </w:r>
    </w:p>
    <w:p w14:paraId="37AB00B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000     -0.47962 0.0647 3582 -7.415  &lt;.0001 </w:t>
      </w:r>
    </w:p>
    <w:p w14:paraId="3647D84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68268 0.0963 3582 -7.087  &lt;.0001 </w:t>
      </w:r>
    </w:p>
    <w:p w14:paraId="7D410D8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88     -0.83814 0.1028 3582 -8.153  &lt;.0001 </w:t>
      </w:r>
    </w:p>
    <w:p w14:paraId="43B11045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19883 0.0722 3582 -2.754  0.2488 </w:t>
      </w:r>
    </w:p>
    <w:p w14:paraId="7AC9F64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66     -0.33538 0.0851 3582 -3.941  0.0064 </w:t>
      </w:r>
    </w:p>
    <w:p w14:paraId="30F9685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0.49122 0.0907 3582 -5.418  &lt;.0001 </w:t>
      </w:r>
    </w:p>
    <w:p w14:paraId="6B23CE8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51     -0.46153 0.0982 3582 -4.699  0.0002 </w:t>
      </w:r>
    </w:p>
    <w:p w14:paraId="57B8035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383     -0.20306 0.1160 3582 -1.750  0.8976 </w:t>
      </w:r>
    </w:p>
    <w:p w14:paraId="4964EDD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588     -0.35852 0.1150 3582 -3.119  0.1008 </w:t>
      </w:r>
    </w:p>
    <w:p w14:paraId="4005CED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707      0.28079 0.0969 3582  2.897  0.1793 </w:t>
      </w:r>
    </w:p>
    <w:p w14:paraId="39DBDCC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866      0.14424 0.0972 3582  1.484  0.9706 </w:t>
      </w:r>
    </w:p>
    <w:p w14:paraId="42B08DC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24     -0.01160 0.1114 3582 -0.104  1.0000 </w:t>
      </w:r>
    </w:p>
    <w:p w14:paraId="0A3B4DC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000 -  0.951      0.01809 0.1104 3582  0.164  1.0000 </w:t>
      </w:r>
    </w:p>
    <w:p w14:paraId="2023A044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88     -0.15545 0.1409 3582 -1.103  0.9981 </w:t>
      </w:r>
    </w:p>
    <w:p w14:paraId="11C8036F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 0.48386 0.1204 3582  4.019  0.0046 </w:t>
      </w:r>
    </w:p>
    <w:p w14:paraId="41386BAD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66      0.34730 0.1285 3582  2.702  0.2780 </w:t>
      </w:r>
    </w:p>
    <w:p w14:paraId="2C87A81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 0.19146 0.1185 3582  1.615  0.9424 </w:t>
      </w:r>
    </w:p>
    <w:p w14:paraId="6B481E78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51      0.22116 0.1376 3582  1.608  0.9445 </w:t>
      </w:r>
    </w:p>
    <w:p w14:paraId="48C5D09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707      0.63931 0.1256 3582  5.089  &lt;.0001 </w:t>
      </w:r>
    </w:p>
    <w:p w14:paraId="67DEFE99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866      0.50276 0.1321 3582  3.806  0.0106 </w:t>
      </w:r>
    </w:p>
    <w:p w14:paraId="70DA2F1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24      0.34692 0.1371 3582  2.531  0.3867 </w:t>
      </w:r>
    </w:p>
    <w:p w14:paraId="7D4C5FD6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88 -  0.951      0.37661 0.1295 3582  2.908  0.1747 </w:t>
      </w:r>
    </w:p>
    <w:p w14:paraId="76058BA7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66     -0.13655 0.1116 3582 -1.224  0.9948 </w:t>
      </w:r>
    </w:p>
    <w:p w14:paraId="4DCB69B2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29240 0.1159 3582 -2.523  0.3922 </w:t>
      </w:r>
    </w:p>
    <w:p w14:paraId="0FA2BE63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51     -0.26270 0.1219 3582 -2.155  0.6623 </w:t>
      </w:r>
    </w:p>
    <w:p w14:paraId="716EA4F1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24     -0.15584 0.1244 3582 -1.253  0.9935 </w:t>
      </w:r>
    </w:p>
    <w:p w14:paraId="3CBAAE9B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66 -  0.951     -0.12615 0.1285 3582 -0.982  0.9995 </w:t>
      </w:r>
    </w:p>
    <w:p w14:paraId="60C9504A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0.951      0.02969 0.1337 3582  0.222  1.0000 </w:t>
      </w:r>
    </w:p>
    <w:p w14:paraId="261A1AE0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285BDBE" w14:textId="77777777" w:rsidR="003875E3" w:rsidRPr="003875E3" w:rsidRDefault="003875E3" w:rsidP="003875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875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4 estimates </w:t>
      </w:r>
    </w:p>
    <w:p w14:paraId="215D8ECC" w14:textId="0AA0CA1D" w:rsidR="003875E3" w:rsidRDefault="003875E3" w:rsidP="0047177C"/>
    <w:p w14:paraId="557661F2" w14:textId="77777777" w:rsidR="003875E3" w:rsidRDefault="003875E3" w:rsidP="0047177C"/>
    <w:p w14:paraId="32C2882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confidence~ ypos1 + Error(code), data = df1)</w:t>
      </w:r>
    </w:p>
    <w:p w14:paraId="6BEE613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(aov_df1, ~ ypos1)</w:t>
      </w:r>
    </w:p>
    <w:p w14:paraId="07C566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0C232A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3AFCEE4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           estimate     SE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44D90E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383) -0.03217 0.1350 3581  -0.238 1.0000 </w:t>
      </w:r>
    </w:p>
    <w:p w14:paraId="7EBBC9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500) -0.19690 0.1269 3581  -1.551 0.9684 </w:t>
      </w:r>
    </w:p>
    <w:p w14:paraId="054045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707)  0.06234 0.1244 3581   0.501 1.0000 </w:t>
      </w:r>
    </w:p>
    <w:p w14:paraId="0DAAA2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309) - (-0.809) -0.03249 0.1279 3581  -0.254 1.0000 </w:t>
      </w:r>
    </w:p>
    <w:p w14:paraId="662C737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0.924)  0.19824 0.1357 3581   1.461 0.9814 </w:t>
      </w:r>
    </w:p>
    <w:p w14:paraId="52576D2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(-1.000)  0.13224 0.1282 3581   1.031 0.9995 </w:t>
      </w:r>
    </w:p>
    <w:p w14:paraId="7F0477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4175 0.1019 3581   2.373 0.5351 </w:t>
      </w:r>
    </w:p>
    <w:p w14:paraId="6970B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09   -0.29232 0.1287 3581  -2.271 0.6128 </w:t>
      </w:r>
    </w:p>
    <w:p w14:paraId="2412D6C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383   -0.68473 0.1371 3581  -4.994 0.0001 </w:t>
      </w:r>
    </w:p>
    <w:p w14:paraId="01C560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500   -0.23446 0.1311 3581  -1.788 0.9031 </w:t>
      </w:r>
    </w:p>
    <w:p w14:paraId="0C08D7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707   -0.08720 0.1235 3581  -0.706 1.0000 </w:t>
      </w:r>
    </w:p>
    <w:p w14:paraId="4A2CFD9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809   -0.83753 0.1305 3581  -6.418 &lt;.0001 </w:t>
      </w:r>
    </w:p>
    <w:p w14:paraId="3B0A15A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0.924   -0.91274 0.1377 3581  -6.627 &lt;.0001 </w:t>
      </w:r>
    </w:p>
    <w:p w14:paraId="0CED062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09) -  1.000   -0.55661 0.1253 3581  -4.443 0.0009 </w:t>
      </w:r>
    </w:p>
    <w:p w14:paraId="7C12BEC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500) -0.16473 0.1180 3581  -1.396 0.9878 </w:t>
      </w:r>
    </w:p>
    <w:p w14:paraId="762D5D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707)  0.09451 0.1138 3581   0.831 1.0000 </w:t>
      </w:r>
    </w:p>
    <w:p w14:paraId="4578A5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809) -0.00032 0.1306 3581  -0.002 1.0000 </w:t>
      </w:r>
    </w:p>
    <w:p w14:paraId="4070766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0.924)  0.23041 0.1121 3581   2.056 0.7644 </w:t>
      </w:r>
    </w:p>
    <w:p w14:paraId="357B6C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(-1.000)  0.16441 0.1243 3581   1.323 0.9927 </w:t>
      </w:r>
    </w:p>
    <w:p w14:paraId="5AEF89C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392 0.0886 3581   3.092 0.1210 </w:t>
      </w:r>
    </w:p>
    <w:p w14:paraId="32863B3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09   -0.26015 0.1302 3581  -1.998 0.8000 </w:t>
      </w:r>
    </w:p>
    <w:p w14:paraId="629A7A3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383   -0.65256 0.1142 3581  -5.715 &lt;.0001 </w:t>
      </w:r>
    </w:p>
    <w:p w14:paraId="5B500DB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500   -0.20229 0.1224 3581  -1.652 0.9467 </w:t>
      </w:r>
    </w:p>
    <w:p w14:paraId="2929F42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707   -0.05503 0.1128 3581  -0.488 1.0000 </w:t>
      </w:r>
    </w:p>
    <w:p w14:paraId="49874BA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809   -0.80536 0.1330 3581  -6.056 &lt;.0001 </w:t>
      </w:r>
    </w:p>
    <w:p w14:paraId="666D88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0.924   -0.88057 0.1152 3581  -7.641 &lt;.0001 </w:t>
      </w:r>
    </w:p>
    <w:p w14:paraId="130D15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383) -  1.000   -0.52444 0.1203 3581  -4.358 0.0013 </w:t>
      </w:r>
    </w:p>
    <w:p w14:paraId="77F0B8C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707)  0.25924 0.1056 3581   2.454 0.4741 </w:t>
      </w:r>
    </w:p>
    <w:p w14:paraId="68EE8F8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809)  0.16441 0.1221 3581   1.346 0.9914 </w:t>
      </w:r>
    </w:p>
    <w:p w14:paraId="2305F07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0.924)  0.39514 0.1188 3581   3.326 0.0616 </w:t>
      </w:r>
    </w:p>
    <w:p w14:paraId="35E6A95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(-1.000)  0.32915 0.1087 3581   3.027 0.1434 </w:t>
      </w:r>
    </w:p>
    <w:p w14:paraId="6CFB83E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43866 0.0779 3581   5.632 &lt;.0001 </w:t>
      </w:r>
    </w:p>
    <w:p w14:paraId="0801686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09   -0.09541 0.1217 3581  -0.784 1.0000 </w:t>
      </w:r>
    </w:p>
    <w:p w14:paraId="390F059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383   -0.48783 0.1204 3581  -4.053 0.0046 </w:t>
      </w:r>
    </w:p>
    <w:p w14:paraId="105576D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500   -0.03755 0.1003 3581  -0.375 1.0000 </w:t>
      </w:r>
    </w:p>
    <w:p w14:paraId="39BC4CC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707    0.10970 0.1046 3581   1.048 0.9994 </w:t>
      </w:r>
    </w:p>
    <w:p w14:paraId="07D942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809   -0.64063 0.1247 3581  -5.136 &lt;.0001 </w:t>
      </w:r>
    </w:p>
    <w:p w14:paraId="34CFB60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0.924   -0.71584 0.1211 3581  -5.912 &lt;.0001 </w:t>
      </w:r>
    </w:p>
    <w:p w14:paraId="1F86A1B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500) -  1.000   -0.35971 0.1039 3581  -3.461 0.0403 </w:t>
      </w:r>
    </w:p>
    <w:p w14:paraId="0AF63F9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809) -0.09483 0.1195 3581  -0.793 1.0000 </w:t>
      </w:r>
    </w:p>
    <w:p w14:paraId="23F295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0.924)  0.13590 0.1146 3581   1.186 0.9976 </w:t>
      </w:r>
    </w:p>
    <w:p w14:paraId="2C6A467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(-1.000)  0.06990 0.1126 3581   0.621 1.0000 </w:t>
      </w:r>
    </w:p>
    <w:p w14:paraId="041E57B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7941 0.0713 3581   2.515 0.4297 </w:t>
      </w:r>
    </w:p>
    <w:p w14:paraId="1B18C7F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09   -0.35466 0.1191 3581  -2.977 0.1630 </w:t>
      </w:r>
    </w:p>
    <w:p w14:paraId="20BB8A6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383   -0.74708 0.1162 3581  -6.427 &lt;.0001 </w:t>
      </w:r>
    </w:p>
    <w:p w14:paraId="55B92BB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500   -0.29680 0.1106 3581  -2.684 0.3147 </w:t>
      </w:r>
    </w:p>
    <w:p w14:paraId="3BCF025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707   -0.14954 0.0828 3581  -1.806 0.8962 </w:t>
      </w:r>
    </w:p>
    <w:p w14:paraId="0F98BA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809   -0.89987 0.1222 3581  -7.367 &lt;.0001 </w:t>
      </w:r>
    </w:p>
    <w:p w14:paraId="713437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0.924   -0.97508 0.1170 3581  -8.336 &lt;.0001 </w:t>
      </w:r>
    </w:p>
    <w:p w14:paraId="7B5304A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707) -  1.000   -0.61895 0.1082 3581  -5.718 &lt;.0001 </w:t>
      </w:r>
    </w:p>
    <w:p w14:paraId="3AE7188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0.924)  0.23073 0.1313 3581   1.757 0.9148 </w:t>
      </w:r>
    </w:p>
    <w:p w14:paraId="4EA47EA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(-1.000)  0.16473 0.1238 3581   1.330 0.9923 </w:t>
      </w:r>
    </w:p>
    <w:p w14:paraId="179BD2C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27424 0.0959 3581   2.859 0.2164 </w:t>
      </w:r>
    </w:p>
    <w:p w14:paraId="4FF26E7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09   -0.25983 0.1226 3581  -2.119 0.7225 </w:t>
      </w:r>
    </w:p>
    <w:p w14:paraId="2284B85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383   -0.65224 0.1328 3581  -4.913 0.0001 </w:t>
      </w:r>
    </w:p>
    <w:p w14:paraId="58A033F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500   -0.20197 0.1265 3581  -1.597 0.9596 </w:t>
      </w:r>
    </w:p>
    <w:p w14:paraId="14F6BFE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707   -0.05471 0.1187 3581  -0.461 1.0000 </w:t>
      </w:r>
    </w:p>
    <w:p w14:paraId="592D091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 xml:space="preserve"> (-0.809) -  0.809   -0.80504 0.1252 3581  -6.432 &lt;.0001 </w:t>
      </w:r>
    </w:p>
    <w:p w14:paraId="2FC1863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0.924   -0.88025 0.1334 3581  -6.598 &lt;.0001 </w:t>
      </w:r>
    </w:p>
    <w:p w14:paraId="2E4729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809) -  1.000   -0.52412 0.1197 3581  -4.378 0.0012 </w:t>
      </w:r>
    </w:p>
    <w:p w14:paraId="7B14AE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(-1.000) -0.06600 0.1251 3581  -0.528 1.0000 </w:t>
      </w:r>
    </w:p>
    <w:p w14:paraId="637EDF1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04352 0.0897 3581   0.485 1.0000 </w:t>
      </w:r>
    </w:p>
    <w:p w14:paraId="154276D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09   -0.49055 0.1310 3581  -3.746 0.0151 </w:t>
      </w:r>
    </w:p>
    <w:p w14:paraId="31D6C48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383   -0.88297 0.1147 3581  -7.695 &lt;.0001 </w:t>
      </w:r>
    </w:p>
    <w:p w14:paraId="173DD9B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500   -0.43270 0.1232 3581  -3.512 0.0341 </w:t>
      </w:r>
    </w:p>
    <w:p w14:paraId="3AD517B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707   -0.28544 0.1137 3581  -2.511 0.4328 </w:t>
      </w:r>
    </w:p>
    <w:p w14:paraId="1BFAC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809   -1.03577 0.1337 3581  -7.747 &lt;.0001 </w:t>
      </w:r>
    </w:p>
    <w:p w14:paraId="7F3A4B1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0.924   -1.11098 0.1147 3581  -9.688 &lt;.0001 </w:t>
      </w:r>
    </w:p>
    <w:p w14:paraId="7A60459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0.924) -  1.000   -0.75485 0.1211 3581  -6.232 &lt;.0001 </w:t>
      </w:r>
    </w:p>
    <w:p w14:paraId="5A5B8D2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0.10951 0.0872 3581   1.256 0.9957 </w:t>
      </w:r>
    </w:p>
    <w:p w14:paraId="0542C10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09   -0.42456 0.1234 3581  -3.442 0.0429 </w:t>
      </w:r>
    </w:p>
    <w:p w14:paraId="6CF4C5D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383   -0.81698 0.1266 3581  -6.454 &lt;.0001 </w:t>
      </w:r>
    </w:p>
    <w:p w14:paraId="0555E8AD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500   -0.36670 0.1131 3581  -3.242 0.0792 </w:t>
      </w:r>
    </w:p>
    <w:p w14:paraId="4BCBF12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707   -0.21944 0.1117 3581  -1.964 0.8195 </w:t>
      </w:r>
    </w:p>
    <w:p w14:paraId="69EFBA9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809   -0.96977 0.1262 3581  -7.682 &lt;.0001 </w:t>
      </w:r>
    </w:p>
    <w:p w14:paraId="2CD50C2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0.924   -1.04499 0.1273 3581  -8.211 &lt;.0001 </w:t>
      </w:r>
    </w:p>
    <w:p w14:paraId="043F952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(-1.000) -  1.000   -0.68885 0.1118 3581  -6.163 &lt;.0001 </w:t>
      </w:r>
    </w:p>
    <w:p w14:paraId="1649A50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09     -0.53407 0.0954 3581  -5.597 &lt;.0001 </w:t>
      </w:r>
    </w:p>
    <w:p w14:paraId="224BD4CE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383     -0.92649 0.0918 3581 -10.095 &lt;.0001 </w:t>
      </w:r>
    </w:p>
    <w:p w14:paraId="522FBA9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500     -0.47621 0.0845 3581  -5.638 &lt;.0001 </w:t>
      </w:r>
    </w:p>
    <w:p w14:paraId="0C158E2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707     -0.32895 0.0699 3581  -4.708 0.0003 </w:t>
      </w:r>
    </w:p>
    <w:p w14:paraId="31FAD4C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809     -1.07928 0.0992 3581 -10.884 &lt;.0001 </w:t>
      </w:r>
    </w:p>
    <w:p w14:paraId="7EC14D4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0.924     -1.15450 0.0927 3581 -12.453 &lt;.0001 </w:t>
      </w:r>
    </w:p>
    <w:p w14:paraId="58BF649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N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 1.000     -0.79836 0.0814 3581  -9.806 &lt;.0001 </w:t>
      </w:r>
    </w:p>
    <w:p w14:paraId="41835BD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383     -0.39242 0.1324 3581  -2.964 0.1683 </w:t>
      </w:r>
    </w:p>
    <w:p w14:paraId="6767E0A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500      0.05786 0.1260 3581   0.459 1.0000 </w:t>
      </w:r>
    </w:p>
    <w:p w14:paraId="17238AA5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707      0.20512 0.1183 3581   1.734 0.9226 </w:t>
      </w:r>
    </w:p>
    <w:p w14:paraId="498A9317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809     -0.54521 0.1252 3581  -4.354 0.0013 </w:t>
      </w:r>
    </w:p>
    <w:p w14:paraId="6439A734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0.924     -0.62043 0.1330 3581  -4.663 0.0003 </w:t>
      </w:r>
    </w:p>
    <w:p w14:paraId="12D06B8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09 -  1.000     -0.26429 0.1187 3581  -2.227 0.6454 </w:t>
      </w:r>
    </w:p>
    <w:p w14:paraId="60B9FAA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500      0.45028 0.1247 3581   3.610 0.0244 </w:t>
      </w:r>
    </w:p>
    <w:p w14:paraId="59D0AB22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707      0.59754 0.1153 3581   5.180 &lt;.0001 </w:t>
      </w:r>
    </w:p>
    <w:p w14:paraId="35421D7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809     -0.15279 0.1351 3581  -1.131 0.9986 </w:t>
      </w:r>
    </w:p>
    <w:p w14:paraId="4471C143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0.924     -0.22801 0.1176 3581  -1.938 0.8338 </w:t>
      </w:r>
    </w:p>
    <w:p w14:paraId="5B100F6A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383 -  1.000      0.12812 0.1227 3581   1.044 0.9994 </w:t>
      </w:r>
    </w:p>
    <w:p w14:paraId="122C3AD0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707      0.14726 0.1096 3581   1.343 0.9916 </w:t>
      </w:r>
    </w:p>
    <w:p w14:paraId="45D90738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809     -0.60307 0.1290 3581  -4.676 0.0003 </w:t>
      </w:r>
    </w:p>
    <w:p w14:paraId="31F6B80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0.924     -0.67829 0.1254 3581  -5.408 &lt;.0001 </w:t>
      </w:r>
    </w:p>
    <w:p w14:paraId="60FE9F5C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500 -  1.000     -0.32215 0.1097 3581  -2.937 0.1797 </w:t>
      </w:r>
    </w:p>
    <w:p w14:paraId="23347CD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809     -0.75033 0.1213 3581  -6.186 &lt;.0001 </w:t>
      </w:r>
    </w:p>
    <w:p w14:paraId="2FA5231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0.924     -0.82554 0.1161 3581  -7.111 &lt;.0001 </w:t>
      </w:r>
    </w:p>
    <w:p w14:paraId="6D3FCF9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707 -  1.000     -0.46941 0.1073 3581  -4.375 0.0012 </w:t>
      </w:r>
    </w:p>
    <w:p w14:paraId="440ADFF1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0.924     -0.07521 0.1357 3581  -0.554 1.0000 </w:t>
      </w:r>
    </w:p>
    <w:p w14:paraId="703DFA89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809 -  1.000      0.28092 0.1226 3581   2.291 0.5972 </w:t>
      </w:r>
    </w:p>
    <w:p w14:paraId="14C15FBF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0.924 -  1.000      0.35613 0.1234 3581   2.886 0.2030 </w:t>
      </w:r>
    </w:p>
    <w:p w14:paraId="5982CD2B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A05DFF6" w14:textId="77777777" w:rsidR="000C232A" w:rsidRPr="000C232A" w:rsidRDefault="000C232A" w:rsidP="000C232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0C232A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15 estimates</w:t>
      </w:r>
    </w:p>
    <w:p w14:paraId="0C9073F6" w14:textId="29CA48C8" w:rsidR="007A374B" w:rsidRDefault="007A374B" w:rsidP="0047177C"/>
    <w:p w14:paraId="5056FA7F" w14:textId="77777777" w:rsidR="000C232A" w:rsidRDefault="000C232A" w:rsidP="0047177C"/>
    <w:p w14:paraId="27F3BEBA" w14:textId="77777777" w:rsidR="007A374B" w:rsidRDefault="007A374B" w:rsidP="0047177C"/>
    <w:p w14:paraId="608CEAC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confidence~ predictability + Error(code), data = df1)</w:t>
      </w:r>
    </w:p>
    <w:p w14:paraId="1917FCA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aov_df1, ~ predictability)</w:t>
      </w:r>
    </w:p>
    <w:p w14:paraId="4844987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A9ADCF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721C86C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 - 3    -0.00077 0.0723 286 -0.011  0.9915 </w:t>
      </w:r>
    </w:p>
    <w:p w14:paraId="2402DB6E" w14:textId="18470423" w:rsidR="009F0F4A" w:rsidRDefault="009F0F4A" w:rsidP="002853A7">
      <w:pPr>
        <w:rPr>
          <w:b/>
          <w:bCs/>
        </w:rPr>
      </w:pPr>
    </w:p>
    <w:p w14:paraId="0BAD0CE9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confidence~ difficulty + Error(code), data = df1)</w:t>
      </w:r>
    </w:p>
    <w:p w14:paraId="08D4EC43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(aov_df1, ~ difficulty)</w:t>
      </w:r>
    </w:p>
    <w:p w14:paraId="6B7880D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356B58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08F44C7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F2560B2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6       0.558 0.0392 284 14.235  &lt;.0001 </w:t>
      </w:r>
    </w:p>
    <w:p w14:paraId="77FB57B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8       1.143 0.0392 284 29.165  &lt;.0001 </w:t>
      </w:r>
    </w:p>
    <w:p w14:paraId="0061EE04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4 - 10      1.346 0.0392 284 34.320  &lt;.0001 </w:t>
      </w:r>
    </w:p>
    <w:p w14:paraId="47F4C8C6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8       0.585 0.0392 284 14.918  &lt;.0001 </w:t>
      </w:r>
    </w:p>
    <w:p w14:paraId="14C72C0D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6 - 10      0.788 0.0392 284 20.075  &lt;.0001 </w:t>
      </w:r>
    </w:p>
    <w:p w14:paraId="37F1A19A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8 - 10      0.202 0.0</w:t>
      </w:r>
      <w:bookmarkStart w:id="0" w:name="_GoBack"/>
      <w:bookmarkEnd w:id="0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392 284  5.162  &lt;.0001 </w:t>
      </w:r>
    </w:p>
    <w:p w14:paraId="4BD1513C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8263ECB" w14:textId="77777777" w:rsidR="00356B58" w:rsidRPr="00356B58" w:rsidRDefault="00356B58" w:rsidP="00356B5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P value adjustment: </w:t>
      </w:r>
      <w:proofErr w:type="spellStart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ukey</w:t>
      </w:r>
      <w:proofErr w:type="spellEnd"/>
      <w:r w:rsidRPr="00356B5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method for comparing a family of 4 estimates</w:t>
      </w:r>
    </w:p>
    <w:p w14:paraId="777674E0" w14:textId="6DD890F2" w:rsidR="00356B58" w:rsidRDefault="00356B58" w:rsidP="002853A7">
      <w:pPr>
        <w:rPr>
          <w:b/>
          <w:bCs/>
        </w:rPr>
      </w:pPr>
    </w:p>
    <w:p w14:paraId="6D447481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aov_df1 &lt;-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aov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confidence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Error(code), data = df1)</w:t>
      </w:r>
    </w:p>
    <w:p w14:paraId="7636716C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eans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(aov_df1, ~ 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perfGrp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169ED753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&gt; pairs(</w:t>
      </w:r>
      <w:proofErr w:type="spellStart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emm</w:t>
      </w:r>
      <w:proofErr w:type="spellEnd"/>
      <w:r w:rsidRPr="007D072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6B73602" w14:textId="77777777" w:rsidR="007D072D" w:rsidRPr="007D072D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contrast estimate     SE  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f</w:t>
      </w:r>
      <w:proofErr w:type="spellEnd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.ratio</w:t>
      </w:r>
      <w:proofErr w:type="spellEnd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7D072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.value</w:t>
      </w:r>
      <w:proofErr w:type="spellEnd"/>
    </w:p>
    <w:p w14:paraId="1D9FE709" w14:textId="77777777" w:rsidR="007D072D" w:rsidRPr="00C27C80" w:rsidRDefault="007D072D" w:rsidP="007D07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tLeast"/>
        <w:rPr>
          <w:rFonts w:ascii="Lucida Console" w:eastAsia="Times New Roman" w:hAnsi="Lucida Console" w:cs="Courier New"/>
          <w:b/>
          <w:bCs/>
          <w:color w:val="000000"/>
          <w:sz w:val="20"/>
          <w:szCs w:val="20"/>
        </w:rPr>
      </w:pPr>
      <w:r w:rsidRPr="00C27C80">
        <w:rPr>
          <w:rFonts w:ascii="Lucida Console" w:eastAsia="Times New Roman" w:hAnsi="Lucida Console" w:cs="Courier New"/>
          <w:b/>
          <w:bCs/>
          <w:color w:val="000000"/>
          <w:sz w:val="20"/>
          <w:szCs w:val="20"/>
          <w:bdr w:val="none" w:sz="0" w:space="0" w:color="auto" w:frame="1"/>
        </w:rPr>
        <w:t xml:space="preserve"> 1 - 2      0.0657 0.0297 3594 2.210   0.0272 </w:t>
      </w:r>
    </w:p>
    <w:p w14:paraId="283D73E6" w14:textId="77777777" w:rsidR="00356B58" w:rsidRPr="002853A7" w:rsidRDefault="00356B58" w:rsidP="002853A7">
      <w:pPr>
        <w:rPr>
          <w:b/>
          <w:bCs/>
        </w:rPr>
      </w:pPr>
    </w:p>
    <w:sectPr w:rsidR="00356B58" w:rsidRPr="002853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0MDUzNjUwNzYHcpV0lIJTi4sz8/NACoxrAWx6XUIsAAAA"/>
  </w:docVars>
  <w:rsids>
    <w:rsidRoot w:val="00E03EFF"/>
    <w:rsid w:val="000C232A"/>
    <w:rsid w:val="000F1DB2"/>
    <w:rsid w:val="00103D6E"/>
    <w:rsid w:val="001230FD"/>
    <w:rsid w:val="001602B0"/>
    <w:rsid w:val="00166527"/>
    <w:rsid w:val="001A7198"/>
    <w:rsid w:val="001E5201"/>
    <w:rsid w:val="002026F6"/>
    <w:rsid w:val="0022165E"/>
    <w:rsid w:val="00275F78"/>
    <w:rsid w:val="002853A7"/>
    <w:rsid w:val="003226C5"/>
    <w:rsid w:val="00356B58"/>
    <w:rsid w:val="003875E3"/>
    <w:rsid w:val="00394E77"/>
    <w:rsid w:val="003E0C2D"/>
    <w:rsid w:val="003E28FD"/>
    <w:rsid w:val="004054BF"/>
    <w:rsid w:val="00405CD7"/>
    <w:rsid w:val="004533D3"/>
    <w:rsid w:val="0047177C"/>
    <w:rsid w:val="004A739F"/>
    <w:rsid w:val="004C1575"/>
    <w:rsid w:val="00524716"/>
    <w:rsid w:val="00621B99"/>
    <w:rsid w:val="0064325F"/>
    <w:rsid w:val="006E06AF"/>
    <w:rsid w:val="00766FF9"/>
    <w:rsid w:val="007711AD"/>
    <w:rsid w:val="007A1869"/>
    <w:rsid w:val="007A374B"/>
    <w:rsid w:val="007D072D"/>
    <w:rsid w:val="008109D8"/>
    <w:rsid w:val="008801F6"/>
    <w:rsid w:val="008E441C"/>
    <w:rsid w:val="008E74BE"/>
    <w:rsid w:val="00903851"/>
    <w:rsid w:val="0090692D"/>
    <w:rsid w:val="00913A6B"/>
    <w:rsid w:val="009570E4"/>
    <w:rsid w:val="00964E8E"/>
    <w:rsid w:val="00982B96"/>
    <w:rsid w:val="009A6136"/>
    <w:rsid w:val="009E2718"/>
    <w:rsid w:val="009F0F4A"/>
    <w:rsid w:val="009F3BC9"/>
    <w:rsid w:val="00A03107"/>
    <w:rsid w:val="00A144FF"/>
    <w:rsid w:val="00A1757D"/>
    <w:rsid w:val="00A32466"/>
    <w:rsid w:val="00AA5F97"/>
    <w:rsid w:val="00B249F2"/>
    <w:rsid w:val="00B91C73"/>
    <w:rsid w:val="00B97501"/>
    <w:rsid w:val="00BB56E7"/>
    <w:rsid w:val="00C27C80"/>
    <w:rsid w:val="00C42319"/>
    <w:rsid w:val="00CC2D45"/>
    <w:rsid w:val="00D055B4"/>
    <w:rsid w:val="00D35907"/>
    <w:rsid w:val="00D44E62"/>
    <w:rsid w:val="00E03EFF"/>
    <w:rsid w:val="00E507EE"/>
    <w:rsid w:val="00F06812"/>
    <w:rsid w:val="00F352D0"/>
    <w:rsid w:val="00F71F36"/>
    <w:rsid w:val="00F8593E"/>
    <w:rsid w:val="00F92353"/>
    <w:rsid w:val="00FB37F4"/>
    <w:rsid w:val="00FD1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A05C7"/>
  <w15:chartTrackingRefBased/>
  <w15:docId w15:val="{DCC3045B-902A-49B5-A557-F824CBEB9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10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10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D10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4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4BF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4054BF"/>
  </w:style>
  <w:style w:type="character" w:customStyle="1" w:styleId="gnkrckgcmsb">
    <w:name w:val="gnkrckgcmsb"/>
    <w:basedOn w:val="DefaultParagraphFont"/>
    <w:rsid w:val="004054BF"/>
  </w:style>
  <w:style w:type="character" w:customStyle="1" w:styleId="gnkrckgcmrb">
    <w:name w:val="gnkrckgcmrb"/>
    <w:basedOn w:val="DefaultParagraphFont"/>
    <w:rsid w:val="004054BF"/>
  </w:style>
  <w:style w:type="character" w:customStyle="1" w:styleId="gnkrckgcasb">
    <w:name w:val="gnkrckgcasb"/>
    <w:basedOn w:val="DefaultParagraphFont"/>
    <w:rsid w:val="00103D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3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1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5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1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6</Pages>
  <Words>10440</Words>
  <Characters>59511</Characters>
  <Application>Microsoft Office Word</Application>
  <DocSecurity>0</DocSecurity>
  <Lines>495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ra</dc:creator>
  <cp:keywords/>
  <dc:description/>
  <cp:lastModifiedBy>Tara Ghafari</cp:lastModifiedBy>
  <cp:revision>43</cp:revision>
  <dcterms:created xsi:type="dcterms:W3CDTF">2021-04-09T19:49:00Z</dcterms:created>
  <dcterms:modified xsi:type="dcterms:W3CDTF">2021-04-13T14:14:00Z</dcterms:modified>
</cp:coreProperties>
</file>